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770E9D3" w:rsidR="002352C5" w:rsidRPr="001B168C" w:rsidRDefault="004317D6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>
        <w:rPr>
          <w:rFonts w:ascii="Monotype Corsiva" w:hAnsi="Monotype Corsiva"/>
          <w:sz w:val="40"/>
          <w:szCs w:val="40"/>
        </w:rPr>
        <w:t xml:space="preserve">Monday </w:t>
      </w:r>
      <w:r w:rsidR="000D4BDD">
        <w:rPr>
          <w:rFonts w:ascii="Monotype Corsiva" w:hAnsi="Monotype Corsiva"/>
          <w:sz w:val="40"/>
          <w:szCs w:val="40"/>
        </w:rPr>
        <w:t>3/31st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 w:rsidR="00E40698">
        <w:rPr>
          <w:rFonts w:ascii="Monotype Corsiva" w:hAnsi="Monotype Corsiva"/>
          <w:sz w:val="40"/>
          <w:szCs w:val="40"/>
        </w:rPr>
        <w:t>4/</w:t>
      </w:r>
      <w:proofErr w:type="gramStart"/>
      <w:r w:rsidR="005532BE">
        <w:rPr>
          <w:rFonts w:ascii="Monotype Corsiva" w:hAnsi="Monotype Corsiva"/>
          <w:sz w:val="40"/>
          <w:szCs w:val="40"/>
        </w:rPr>
        <w:t>4th</w:t>
      </w:r>
      <w:r w:rsidR="006D6531" w:rsidRPr="1B05B8E7">
        <w:rPr>
          <w:rFonts w:ascii="Monotype Corsiva" w:hAnsi="Monotype Corsiva"/>
          <w:sz w:val="40"/>
          <w:szCs w:val="40"/>
        </w:rPr>
        <w:t>__</w:t>
      </w:r>
      <w:proofErr w:type="gramEnd"/>
      <w:r w:rsidR="006D6531" w:rsidRPr="1B05B8E7">
        <w:rPr>
          <w:rFonts w:ascii="Monotype Corsiva" w:hAnsi="Monotype Corsiva"/>
          <w:sz w:val="40"/>
          <w:szCs w:val="40"/>
        </w:rPr>
        <w:t>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</w:t>
      </w:r>
      <w:proofErr w:type="gramStart"/>
      <w:r w:rsidR="02256D4D" w:rsidRPr="1B05B8E7">
        <w:rPr>
          <w:rFonts w:ascii="Cambria" w:hAnsi="Cambria"/>
          <w:sz w:val="21"/>
          <w:szCs w:val="21"/>
          <w:u w:val="single"/>
        </w:rPr>
        <w:t>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B14C78A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4EAAC" w14:textId="77777777" w:rsidR="00FC2CD8" w:rsidRDefault="008E05DD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Unit 1</w:t>
            </w:r>
          </w:p>
          <w:p w14:paraId="3A010054" w14:textId="0EDE47CB" w:rsidR="008E05DD" w:rsidRDefault="008E05DD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 xml:space="preserve">Chapter </w:t>
            </w:r>
            <w:r w:rsidR="002C49C8"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8</w:t>
            </w:r>
          </w:p>
          <w:p w14:paraId="774E9251" w14:textId="57825AC8" w:rsidR="003455EF" w:rsidRDefault="003455EF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Business Organizations</w:t>
            </w:r>
          </w:p>
          <w:p w14:paraId="6DF51EAD" w14:textId="322C3381" w:rsidR="003455EF" w:rsidRDefault="003455EF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</w:t>
            </w:r>
            <w:r w:rsidR="00EC5401"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 xml:space="preserve"> 1</w:t>
            </w: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 xml:space="preserve"> Sole Proprie</w:t>
            </w:r>
            <w:r w:rsidR="00EC5401"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torships</w:t>
            </w:r>
          </w:p>
          <w:p w14:paraId="4DF6A3DC" w14:textId="61A1F2E6" w:rsidR="00EC5401" w:rsidRDefault="00EC5401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2 Partnership</w:t>
            </w:r>
            <w:r w:rsidR="00444CE1"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 xml:space="preserve"> and Franchises</w:t>
            </w:r>
          </w:p>
          <w:p w14:paraId="643E15C0" w14:textId="25025761" w:rsidR="00444CE1" w:rsidRDefault="00444CE1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3</w:t>
            </w:r>
            <w:r w:rsidR="0076505A"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 xml:space="preserve"> Corporations, Mergers, and Multi</w:t>
            </w:r>
            <w:r w:rsidR="00C70AE7"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nationals</w:t>
            </w:r>
          </w:p>
          <w:p w14:paraId="5A489063" w14:textId="30F2386A" w:rsidR="002C1B35" w:rsidRDefault="002C1B3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4 Nonprofit Organizations</w:t>
            </w:r>
          </w:p>
          <w:p w14:paraId="41CA6E13" w14:textId="35A46079" w:rsidR="002C1B35" w:rsidRDefault="00EF59D1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 xml:space="preserve"> Pages </w:t>
            </w:r>
            <w:r w:rsidR="00BB3DFC"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190</w:t>
            </w: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-213</w:t>
            </w:r>
          </w:p>
          <w:p w14:paraId="42094E0B" w14:textId="199D7CC9" w:rsidR="008E05DD" w:rsidRPr="008E05DD" w:rsidRDefault="008E05DD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9AA20D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Unit 1</w:t>
            </w:r>
          </w:p>
          <w:p w14:paraId="684779AD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Chapter 8</w:t>
            </w:r>
          </w:p>
          <w:p w14:paraId="1913E174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Business Organizations</w:t>
            </w:r>
          </w:p>
          <w:p w14:paraId="2ABCDF6E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1 Sole Proprietorships</w:t>
            </w:r>
          </w:p>
          <w:p w14:paraId="2AD452F5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2 Partnership and Franchises</w:t>
            </w:r>
          </w:p>
          <w:p w14:paraId="2E7F4C3C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3 Corporations, Mergers, and Multinationals</w:t>
            </w:r>
          </w:p>
          <w:p w14:paraId="649C5B5B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4 Nonprofit Organizations</w:t>
            </w:r>
          </w:p>
          <w:p w14:paraId="5D69AFC9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 xml:space="preserve"> Pages 190-213</w:t>
            </w:r>
          </w:p>
          <w:p w14:paraId="7A03C3D9" w14:textId="21CE839C" w:rsidR="00C72498" w:rsidRPr="00050DBB" w:rsidRDefault="00C72498" w:rsidP="007F1148">
            <w:pPr>
              <w:widowControl w:val="0"/>
              <w:spacing w:line="240" w:lineRule="auto"/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2EB28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Unit 1</w:t>
            </w:r>
          </w:p>
          <w:p w14:paraId="5DE430A0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Chapter 8</w:t>
            </w:r>
          </w:p>
          <w:p w14:paraId="162A54D3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Business Organizations</w:t>
            </w:r>
          </w:p>
          <w:p w14:paraId="7104EF4D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1 Sole Proprietorships</w:t>
            </w:r>
          </w:p>
          <w:p w14:paraId="655D5634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2 Partnership and Franchises</w:t>
            </w:r>
          </w:p>
          <w:p w14:paraId="48C10532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3 Corporations, Mergers, and Multinationals</w:t>
            </w:r>
          </w:p>
          <w:p w14:paraId="2FF1361E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4 Nonprofit Organizations</w:t>
            </w:r>
          </w:p>
          <w:p w14:paraId="53B5E667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 xml:space="preserve"> Pages 190-213</w:t>
            </w:r>
          </w:p>
          <w:p w14:paraId="7D7D6373" w14:textId="6246740E" w:rsidR="00B65590" w:rsidRPr="006D32FE" w:rsidRDefault="00B65590" w:rsidP="007F114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52098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Unit 1</w:t>
            </w:r>
          </w:p>
          <w:p w14:paraId="6DC048D9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Chapter 8</w:t>
            </w:r>
          </w:p>
          <w:p w14:paraId="04B7A0AD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Business Organizations</w:t>
            </w:r>
          </w:p>
          <w:p w14:paraId="139BB96F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1 Sole Proprietorships</w:t>
            </w:r>
          </w:p>
          <w:p w14:paraId="58258DB9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2 Partnership and Franchises</w:t>
            </w:r>
          </w:p>
          <w:p w14:paraId="33BAC71A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3 Corporations, Mergers, and Multinationals</w:t>
            </w:r>
          </w:p>
          <w:p w14:paraId="1F750292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4 Nonprofit Organizations</w:t>
            </w:r>
          </w:p>
          <w:p w14:paraId="66F05183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 xml:space="preserve"> Pages 190-213</w:t>
            </w:r>
          </w:p>
          <w:p w14:paraId="4E5D2A4A" w14:textId="3039D457" w:rsidR="00A932ED" w:rsidRPr="006D32FE" w:rsidRDefault="00A932ED" w:rsidP="001821C9">
            <w:pPr>
              <w:widowControl w:val="0"/>
              <w:spacing w:line="240" w:lineRule="auto"/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C00EE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Unit 1</w:t>
            </w:r>
          </w:p>
          <w:p w14:paraId="2EAC80C8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Chapter 8</w:t>
            </w:r>
          </w:p>
          <w:p w14:paraId="2AD535B9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Business Organizations</w:t>
            </w:r>
          </w:p>
          <w:p w14:paraId="507AD578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1 Sole Proprietorships</w:t>
            </w:r>
          </w:p>
          <w:p w14:paraId="135C3F94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2 Partnership and Franchises</w:t>
            </w:r>
          </w:p>
          <w:p w14:paraId="54FFC238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3 Corporations, Mergers, and Multinationals</w:t>
            </w:r>
          </w:p>
          <w:p w14:paraId="72CAB3AF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Section 4 Nonprofit Organizations</w:t>
            </w:r>
          </w:p>
          <w:p w14:paraId="655C3C81" w14:textId="77777777" w:rsidR="00DE65CB" w:rsidRDefault="00DE65CB" w:rsidP="00DE65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 xml:space="preserve"> Pages 190-213</w:t>
            </w:r>
          </w:p>
          <w:p w14:paraId="672C27EE" w14:textId="6C494C1D" w:rsidR="00CC55C7" w:rsidRPr="006D32FE" w:rsidRDefault="00CC55C7" w:rsidP="001821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Grade level standard (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nclude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C0A16" w14:textId="77777777" w:rsidR="00A36433" w:rsidRDefault="000A15BD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 </w:t>
            </w:r>
            <w:proofErr w:type="gramStart"/>
            <w:r>
              <w:t>16  Compare</w:t>
            </w:r>
            <w:proofErr w:type="gramEnd"/>
            <w:r>
              <w:t xml:space="preserve"> and contrast the following forms of business organization: sole proprietorship, partnership, and corporation.</w:t>
            </w:r>
          </w:p>
          <w:p w14:paraId="5A6144CC" w14:textId="13B2B49A" w:rsidR="0046585D" w:rsidRDefault="0046585D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 </w:t>
            </w:r>
            <w:proofErr w:type="gramStart"/>
            <w:r w:rsidR="00325F42">
              <w:t xml:space="preserve">17 </w:t>
            </w:r>
            <w:r w:rsidR="00637C4D">
              <w:t xml:space="preserve"> Explain</w:t>
            </w:r>
            <w:proofErr w:type="gramEnd"/>
            <w:r w:rsidR="00637C4D">
              <w:t xml:space="preserve"> the function of profit in a market economy as an incentive for entrepreneurs to accept</w:t>
            </w:r>
            <w:r w:rsidR="000D2436">
              <w:t xml:space="preserve">  the risks of business failure.</w:t>
            </w:r>
          </w:p>
          <w:p w14:paraId="39FA454F" w14:textId="77777777" w:rsidR="00B22732" w:rsidRDefault="000031E8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  18 </w:t>
            </w:r>
            <w:r w:rsidR="00B22732">
              <w:t>Define stock, and describe the connections between capital, stock markets, banks, and the economy.</w:t>
            </w:r>
          </w:p>
          <w:p w14:paraId="5BA0D33F" w14:textId="3251B592" w:rsidR="00AE0966" w:rsidRPr="009A562D" w:rsidRDefault="00AE0966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9</w:t>
            </w:r>
            <w:r w:rsidR="00325F42">
              <w:t xml:space="preserve"> </w:t>
            </w:r>
            <w:r>
              <w:t>Analyze the various ways and reasons that firms grow either through reinvestment of financial capital or through horizontal, vertical, and conglomerate mergers.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31DC8" w14:textId="77777777" w:rsidR="00C6719D" w:rsidRDefault="00F1109E" w:rsidP="00F40BAB">
            <w:pPr>
              <w:widowControl w:val="0"/>
              <w:spacing w:line="240" w:lineRule="auto"/>
            </w:pPr>
            <w:r>
              <w:t>I CAN</w:t>
            </w:r>
          </w:p>
          <w:p w14:paraId="0F6AF8D5" w14:textId="210547BD" w:rsidR="00F1109E" w:rsidRPr="00741023" w:rsidRDefault="00D15128" w:rsidP="007E0982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741023">
              <w:rPr>
                <w:sz w:val="20"/>
                <w:szCs w:val="20"/>
              </w:rPr>
              <w:t xml:space="preserve">Explain the </w:t>
            </w:r>
            <w:r w:rsidR="00EF5C56" w:rsidRPr="00741023">
              <w:rPr>
                <w:sz w:val="20"/>
                <w:szCs w:val="20"/>
              </w:rPr>
              <w:t>characteristics</w:t>
            </w:r>
            <w:r w:rsidR="00F00058" w:rsidRPr="00741023">
              <w:rPr>
                <w:sz w:val="20"/>
                <w:szCs w:val="20"/>
              </w:rPr>
              <w:t xml:space="preserve"> of sole proprietorships with 75% mastery</w:t>
            </w:r>
          </w:p>
          <w:p w14:paraId="47505885" w14:textId="629DDA6D" w:rsidR="00F00058" w:rsidRPr="00741023" w:rsidRDefault="00CB07EC" w:rsidP="00CB07E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741023">
              <w:rPr>
                <w:sz w:val="20"/>
                <w:szCs w:val="20"/>
              </w:rPr>
              <w:t>Analyze the advantages of a sole</w:t>
            </w:r>
            <w:r w:rsidR="00A40E08" w:rsidRPr="00741023">
              <w:rPr>
                <w:sz w:val="20"/>
                <w:szCs w:val="20"/>
              </w:rPr>
              <w:t xml:space="preserve"> proprietorship with 75% mastery</w:t>
            </w:r>
          </w:p>
          <w:p w14:paraId="01D8BB28" w14:textId="695CE2CB" w:rsidR="00A40E08" w:rsidRPr="00325F42" w:rsidRDefault="00A40E08" w:rsidP="00CB07EC">
            <w:pPr>
              <w:widowControl w:val="0"/>
              <w:spacing w:line="240" w:lineRule="auto"/>
            </w:pPr>
            <w:r w:rsidRPr="00741023">
              <w:rPr>
                <w:sz w:val="20"/>
                <w:szCs w:val="20"/>
              </w:rPr>
              <w:t>Analyze the disa</w:t>
            </w:r>
            <w:r w:rsidR="00EF5C56" w:rsidRPr="00741023">
              <w:rPr>
                <w:sz w:val="20"/>
                <w:szCs w:val="20"/>
              </w:rPr>
              <w:t>dvantages of a sole proprietorship</w:t>
            </w:r>
            <w:r w:rsidR="00EF5C56">
              <w:t xml:space="preserve"> with 75 % master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AB175" w14:textId="451E885B" w:rsidR="009D538C" w:rsidRPr="00F40BAB" w:rsidRDefault="00FA0819" w:rsidP="00F40BAB">
            <w:pPr>
              <w:widowControl w:val="0"/>
              <w:spacing w:line="240" w:lineRule="auto"/>
            </w:pPr>
            <w:r>
              <w:t xml:space="preserve">I </w:t>
            </w:r>
            <w:proofErr w:type="spellStart"/>
            <w:r>
              <w:t>CA</w:t>
            </w:r>
            <w:r w:rsidR="00F40BAB">
              <w:t>n</w:t>
            </w:r>
            <w:proofErr w:type="spellEnd"/>
          </w:p>
          <w:p w14:paraId="4A6E19C1" w14:textId="77777777" w:rsidR="00741023" w:rsidRPr="00741023" w:rsidRDefault="00741023" w:rsidP="00741023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741023">
              <w:rPr>
                <w:sz w:val="20"/>
                <w:szCs w:val="20"/>
              </w:rPr>
              <w:t>Explain the characteristics of sole proprietorships with 75% mastery</w:t>
            </w:r>
          </w:p>
          <w:p w14:paraId="7CDED016" w14:textId="77777777" w:rsidR="00741023" w:rsidRPr="00741023" w:rsidRDefault="00741023" w:rsidP="00741023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741023">
              <w:rPr>
                <w:sz w:val="20"/>
                <w:szCs w:val="20"/>
              </w:rPr>
              <w:t>Analyze the advantages of a sole proprietorship with 75% mastery</w:t>
            </w:r>
          </w:p>
          <w:p w14:paraId="2EDCF9AA" w14:textId="0AE1C711" w:rsidR="005F0A98" w:rsidRPr="009D538C" w:rsidRDefault="00741023" w:rsidP="00741023">
            <w:pPr>
              <w:rPr>
                <w:rFonts w:ascii="Cambria" w:hAnsi="Cambria"/>
                <w:sz w:val="20"/>
                <w:szCs w:val="20"/>
              </w:rPr>
            </w:pPr>
            <w:r w:rsidRPr="00741023">
              <w:rPr>
                <w:sz w:val="20"/>
                <w:szCs w:val="20"/>
              </w:rPr>
              <w:t>Analyze the disadvantages of a sole proprietorship</w:t>
            </w:r>
            <w:r>
              <w:t xml:space="preserve"> with 75 % mastery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00FC" w14:textId="3BB29426" w:rsidR="00FA0819" w:rsidRDefault="00FA0819" w:rsidP="00AA5D83">
            <w:r>
              <w:t>I CAN</w:t>
            </w:r>
          </w:p>
          <w:p w14:paraId="3C537000" w14:textId="77777777" w:rsidR="003F3E51" w:rsidRDefault="002A0284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Compare and contrast different types of partnerships with 75% mastery</w:t>
            </w:r>
          </w:p>
          <w:p w14:paraId="3F280093" w14:textId="73CC174C" w:rsidR="002A0284" w:rsidRDefault="00723964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Analyze the </w:t>
            </w:r>
            <w:r w:rsidR="00644028">
              <w:rPr>
                <w:rFonts w:ascii="Cambria" w:hAnsi="Cambria"/>
                <w:i/>
                <w:iCs/>
                <w:sz w:val="20"/>
                <w:szCs w:val="20"/>
              </w:rPr>
              <w:t>ad</w:t>
            </w:r>
            <w:r>
              <w:rPr>
                <w:rFonts w:ascii="Cambria" w:hAnsi="Cambria"/>
                <w:i/>
                <w:iCs/>
                <w:sz w:val="20"/>
                <w:szCs w:val="20"/>
              </w:rPr>
              <w:t>vantages of partnerships with 75% mastery</w:t>
            </w:r>
          </w:p>
          <w:p w14:paraId="5D23F95C" w14:textId="5F62F54B" w:rsidR="00723964" w:rsidRPr="004039C9" w:rsidRDefault="00723964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Exp</w:t>
            </w:r>
            <w:r w:rsidR="008B21D6">
              <w:rPr>
                <w:rFonts w:ascii="Cambria" w:hAnsi="Cambria"/>
                <w:i/>
                <w:iCs/>
                <w:sz w:val="20"/>
                <w:szCs w:val="20"/>
              </w:rPr>
              <w:t>lain how a business franchise operates with 75%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2F7BF" w14:textId="77777777" w:rsidR="00FA0819" w:rsidRDefault="00FA0819" w:rsidP="00FA0819">
            <w:r>
              <w:t>I CAN</w:t>
            </w:r>
          </w:p>
          <w:p w14:paraId="67D5BD3F" w14:textId="77777777" w:rsidR="00E72318" w:rsidRDefault="00E72318" w:rsidP="00E72318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Compare and contrast corporate combinations with 75% mastery</w:t>
            </w:r>
          </w:p>
          <w:p w14:paraId="0DCA0124" w14:textId="77777777" w:rsidR="00E72318" w:rsidRDefault="00E72318" w:rsidP="00E72318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Explain the characteristics of corporations with 75% mastery</w:t>
            </w:r>
          </w:p>
          <w:p w14:paraId="5F3791F1" w14:textId="199A8118" w:rsidR="00A410A7" w:rsidRPr="006D32FE" w:rsidRDefault="00E72318" w:rsidP="00E7231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Describe the role of multinational corporations with 75% maste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79AEE" w14:textId="77777777" w:rsidR="00DB5AA9" w:rsidRDefault="00FA0819" w:rsidP="00FD5B4D">
            <w:r>
              <w:t>I CAN</w:t>
            </w:r>
          </w:p>
          <w:p w14:paraId="7785B07D" w14:textId="77777777" w:rsidR="00FE4378" w:rsidRPr="004D0477" w:rsidRDefault="007C1917" w:rsidP="00FC0290">
            <w:pPr>
              <w:rPr>
                <w:sz w:val="18"/>
                <w:szCs w:val="18"/>
              </w:rPr>
            </w:pPr>
            <w:r w:rsidRPr="004D0477">
              <w:rPr>
                <w:sz w:val="18"/>
                <w:szCs w:val="18"/>
              </w:rPr>
              <w:t>Identify the different types of cooperative org</w:t>
            </w:r>
            <w:r w:rsidR="00F55927" w:rsidRPr="004D0477">
              <w:rPr>
                <w:sz w:val="18"/>
                <w:szCs w:val="18"/>
              </w:rPr>
              <w:t>anizations with 75% mastery</w:t>
            </w:r>
          </w:p>
          <w:p w14:paraId="037498E5" w14:textId="77777777" w:rsidR="00F55927" w:rsidRPr="004D0477" w:rsidRDefault="00F55927" w:rsidP="00FC0290">
            <w:pPr>
              <w:rPr>
                <w:sz w:val="18"/>
                <w:szCs w:val="18"/>
              </w:rPr>
            </w:pPr>
          </w:p>
          <w:p w14:paraId="39CA1027" w14:textId="35A9E26E" w:rsidR="00F55927" w:rsidRPr="00C428E8" w:rsidRDefault="00F55927" w:rsidP="00FC0290">
            <w:r w:rsidRPr="004D0477">
              <w:rPr>
                <w:sz w:val="18"/>
                <w:szCs w:val="18"/>
              </w:rPr>
              <w:t>Understand the purpose</w:t>
            </w:r>
            <w:r w:rsidR="00DF205C" w:rsidRPr="004D0477">
              <w:rPr>
                <w:sz w:val="18"/>
                <w:szCs w:val="18"/>
              </w:rPr>
              <w:t xml:space="preserve"> of </w:t>
            </w:r>
            <w:r w:rsidR="004D0477" w:rsidRPr="004D0477">
              <w:rPr>
                <w:sz w:val="18"/>
                <w:szCs w:val="18"/>
              </w:rPr>
              <w:t>nonprofit</w:t>
            </w:r>
            <w:r w:rsidR="00DF205C" w:rsidRPr="004D0477">
              <w:rPr>
                <w:sz w:val="18"/>
                <w:szCs w:val="18"/>
              </w:rPr>
              <w:t xml:space="preserve"> organizations, including professional and</w:t>
            </w:r>
            <w:r w:rsidR="00DF205C">
              <w:t xml:space="preserve"> </w:t>
            </w:r>
            <w:r w:rsidR="00DF205C" w:rsidRPr="004D0477">
              <w:rPr>
                <w:sz w:val="18"/>
                <w:szCs w:val="18"/>
              </w:rPr>
              <w:t>business organiz</w:t>
            </w:r>
            <w:r w:rsidR="004D0477" w:rsidRPr="004D0477">
              <w:rPr>
                <w:sz w:val="18"/>
                <w:szCs w:val="18"/>
              </w:rPr>
              <w:t>ations with 75% mastery</w:t>
            </w:r>
          </w:p>
        </w:tc>
      </w:tr>
    </w:tbl>
    <w:p w14:paraId="3978EAD3" w14:textId="66C68E1C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This literacy-based activity should be ready for students to begin </w:t>
            </w:r>
            <w:proofErr w:type="gramStart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orking on</w:t>
            </w:r>
            <w:proofErr w:type="gramEnd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9B687" w14:textId="6E545825" w:rsidR="00D24AAF" w:rsidRPr="003A133E" w:rsidRDefault="00D24AAF" w:rsidP="003A133E">
            <w:pPr>
              <w:widowControl w:val="0"/>
              <w:spacing w:line="240" w:lineRule="auto"/>
              <w:rPr>
                <w:color w:val="FF0000"/>
              </w:rPr>
            </w:pPr>
          </w:p>
          <w:p w14:paraId="608EC225" w14:textId="77777777" w:rsidR="006201A3" w:rsidRDefault="006201A3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8A8FD37" w14:textId="77777777" w:rsidR="00EB4A6B" w:rsidRDefault="00EB4A6B" w:rsidP="1B05B8E7">
            <w:pPr>
              <w:widowControl w:val="0"/>
              <w:spacing w:line="240" w:lineRule="auto"/>
            </w:pPr>
          </w:p>
          <w:p w14:paraId="48A7085D" w14:textId="3F3871AF" w:rsidR="00D24AAF" w:rsidRPr="00D24AAF" w:rsidRDefault="00D24AAF" w:rsidP="003928E6">
            <w:pPr>
              <w:pStyle w:val="ListParagraph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8F0E5" w14:textId="090BCE4F" w:rsidR="00C01C2C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</w:t>
            </w:r>
            <w:r w:rsidR="002E7FC6">
              <w:rPr>
                <w:color w:val="FF0000"/>
              </w:rPr>
              <w:t>S</w:t>
            </w:r>
            <w:r w:rsidR="00E67DB7">
              <w:rPr>
                <w:color w:val="FF0000"/>
              </w:rPr>
              <w:t xml:space="preserve">W </w:t>
            </w:r>
            <w:r w:rsidR="00BA7451">
              <w:rPr>
                <w:color w:val="FF0000"/>
              </w:rPr>
              <w:t xml:space="preserve">Create a T-Chart on </w:t>
            </w:r>
            <w:r w:rsidR="000F664C">
              <w:rPr>
                <w:color w:val="FF0000"/>
              </w:rPr>
              <w:t>partnerships and cooperations</w:t>
            </w:r>
          </w:p>
          <w:p w14:paraId="798D5D7F" w14:textId="0865AE10" w:rsidR="00903B22" w:rsidRDefault="00903B22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Explaining </w:t>
            </w:r>
            <w:r w:rsidR="007507AD">
              <w:rPr>
                <w:color w:val="FF0000"/>
              </w:rPr>
              <w:t xml:space="preserve">what the terms mean and </w:t>
            </w:r>
            <w:r w:rsidR="00325802">
              <w:rPr>
                <w:color w:val="FF0000"/>
              </w:rPr>
              <w:t>key factors that describe each word</w:t>
            </w:r>
          </w:p>
          <w:p w14:paraId="53A2AC6B" w14:textId="220A3B8D" w:rsidR="00230303" w:rsidRPr="00A57E82" w:rsidRDefault="00604850" w:rsidP="00AA5D83">
            <w:pPr>
              <w:widowControl w:val="0"/>
              <w:spacing w:line="240" w:lineRule="auto"/>
            </w:pPr>
            <w:r>
              <w:t xml:space="preserve"> </w:t>
            </w:r>
          </w:p>
          <w:p w14:paraId="4AF8B585" w14:textId="0264C6A9" w:rsidR="00D24AAF" w:rsidRPr="00D24AAF" w:rsidRDefault="00D24AAF" w:rsidP="000206A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DA1D5" w14:textId="4A755E4D" w:rsidR="00C01C2C" w:rsidRPr="00EB4A6B" w:rsidRDefault="00C01C2C" w:rsidP="00C01C2C">
            <w:pPr>
              <w:widowControl w:val="0"/>
              <w:spacing w:line="240" w:lineRule="auto"/>
              <w:rPr>
                <w:color w:val="FF0000"/>
              </w:rPr>
            </w:pPr>
          </w:p>
          <w:p w14:paraId="43239194" w14:textId="77777777" w:rsidR="005A1019" w:rsidRDefault="005A1019" w:rsidP="005A1019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2BD0C168" w14:textId="4D338A47" w:rsidR="004B5C4F" w:rsidRPr="00517A9A" w:rsidRDefault="005A1019" w:rsidP="004B5C4F">
            <w:pPr>
              <w:widowControl w:val="0"/>
              <w:spacing w:line="240" w:lineRule="auto"/>
            </w:pPr>
            <w:r>
              <w:rPr>
                <w:color w:val="FF0000"/>
              </w:rPr>
              <w:t xml:space="preserve"> </w:t>
            </w:r>
            <w:r w:rsidR="003B1265">
              <w:t xml:space="preserve"> .</w:t>
            </w:r>
          </w:p>
          <w:p w14:paraId="42589212" w14:textId="46884F03" w:rsidR="00E325EF" w:rsidRPr="004B5C4F" w:rsidRDefault="00E325EF" w:rsidP="00DC6CAC">
            <w:pPr>
              <w:tabs>
                <w:tab w:val="left" w:pos="1584"/>
              </w:tabs>
              <w:autoSpaceDE w:val="0"/>
              <w:autoSpaceDN w:val="0"/>
              <w:adjustRightInd w:val="0"/>
              <w:spacing w:before="6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E1F1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4ED19092" w14:textId="77777777" w:rsidR="00D24AAF" w:rsidRDefault="00D24AAF" w:rsidP="00E325EF">
            <w:pPr>
              <w:widowControl w:val="0"/>
              <w:spacing w:line="240" w:lineRule="auto"/>
              <w:rPr>
                <w:color w:val="FF0000"/>
              </w:rPr>
            </w:pPr>
          </w:p>
          <w:p w14:paraId="5AE8A5D0" w14:textId="7AA78D76" w:rsidR="002A44FF" w:rsidRPr="00234083" w:rsidRDefault="002A44FF" w:rsidP="002340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F3D9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10689E1B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2A2DFE45" w14:textId="68755771" w:rsidR="007366C9" w:rsidRPr="00CE14A3" w:rsidRDefault="007366C9" w:rsidP="00CE14A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</w:t>
            </w:r>
            <w:proofErr w:type="gramStart"/>
            <w:r w:rsidR="00A76F6B">
              <w:rPr>
                <w:rFonts w:ascii="Cambria" w:hAnsi="Cambria"/>
                <w:sz w:val="20"/>
                <w:szCs w:val="20"/>
              </w:rPr>
              <w:t>is</w:t>
            </w:r>
            <w:proofErr w:type="gramEnd"/>
            <w:r w:rsidR="00A76F6B">
              <w:rPr>
                <w:rFonts w:ascii="Cambria" w:hAnsi="Cambria"/>
                <w:sz w:val="20"/>
                <w:szCs w:val="20"/>
              </w:rPr>
              <w:t xml:space="preserve">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942D0" w14:textId="77777777" w:rsidR="00387000" w:rsidRPr="00DA18EA" w:rsidRDefault="00387000" w:rsidP="00387000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634DE96" w14:textId="77777777" w:rsidR="00387000" w:rsidRDefault="00387000" w:rsidP="00387000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554BDCBC" w14:textId="77777777" w:rsidR="00387000" w:rsidRPr="00224052" w:rsidRDefault="00387000" w:rsidP="00387000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5A5FF3A2" w14:textId="77777777" w:rsidR="00387000" w:rsidRDefault="00387000" w:rsidP="00387000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E1277CD" w14:textId="77777777" w:rsidR="00387000" w:rsidRDefault="00387000" w:rsidP="00387000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158AC72C" w14:textId="77777777" w:rsidR="00387000" w:rsidRDefault="00387000" w:rsidP="00387000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08079258" w14:textId="77777777" w:rsidR="00387000" w:rsidRDefault="00387000" w:rsidP="00387000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2585E5A7" w14:textId="77777777" w:rsidR="00387000" w:rsidRDefault="00387000" w:rsidP="00387000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1CC80D8A" w14:textId="77777777" w:rsidR="00387000" w:rsidRDefault="00387000" w:rsidP="00387000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41BC20C1" w14:textId="77777777" w:rsidR="00387000" w:rsidRDefault="00387000" w:rsidP="0038700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(5 key points gained from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esson</w:t>
            </w:r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694159BD" w14:textId="77777777" w:rsidR="00387000" w:rsidRPr="00C42A01" w:rsidRDefault="00387000" w:rsidP="0038700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739E54AE" w14:textId="0B895BD4" w:rsidR="00C80C96" w:rsidRPr="00AC2D2A" w:rsidRDefault="00C80C96" w:rsidP="00AC2D2A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EF2A6" w14:textId="28978F52" w:rsidR="00C42A01" w:rsidRPr="00247C12" w:rsidRDefault="00C80C96" w:rsidP="00247C1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083D78"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14FE94A7" w14:textId="15B1351A" w:rsidR="00C80C96" w:rsidRPr="00224052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6CCE241" w14:textId="207B8DA6" w:rsidR="00224052" w:rsidRDefault="00622841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  <w:r w:rsidR="00247C12">
              <w:rPr>
                <w:rFonts w:ascii="Cambria" w:hAnsi="Cambria"/>
                <w:color w:val="000000" w:themeColor="text1"/>
                <w:sz w:val="20"/>
                <w:szCs w:val="20"/>
              </w:rPr>
              <w:t>2m</w:t>
            </w:r>
          </w:p>
          <w:p w14:paraId="289158C6" w14:textId="77777777" w:rsidR="004F4129" w:rsidRDefault="0096008A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</w:t>
            </w:r>
            <w:r w:rsidR="008E529C">
              <w:rPr>
                <w:rFonts w:ascii="Cambria" w:hAnsi="Cambria"/>
                <w:color w:val="auto"/>
                <w:sz w:val="20"/>
                <w:szCs w:val="20"/>
              </w:rPr>
              <w:t xml:space="preserve"> </w:t>
            </w:r>
            <w:r w:rsidR="004F4129">
              <w:rPr>
                <w:rFonts w:ascii="Cambria" w:hAnsi="Cambria"/>
                <w:color w:val="auto"/>
                <w:sz w:val="20"/>
                <w:szCs w:val="20"/>
              </w:rPr>
              <w:t>price</w:t>
            </w:r>
            <w:proofErr w:type="gramEnd"/>
            <w:r w:rsidR="004F4129">
              <w:rPr>
                <w:rFonts w:ascii="Cambria" w:hAnsi="Cambria"/>
                <w:color w:val="auto"/>
                <w:sz w:val="20"/>
                <w:szCs w:val="20"/>
              </w:rPr>
              <w:t xml:space="preserve"> activity</w:t>
            </w:r>
          </w:p>
          <w:p w14:paraId="0ABEDA16" w14:textId="1D52C1FC" w:rsidR="00ED6F80" w:rsidRDefault="004F4129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TW present </w:t>
            </w:r>
            <w:proofErr w:type="gramStart"/>
            <w:r w:rsidR="005E1BA9">
              <w:rPr>
                <w:rFonts w:ascii="Cambria" w:hAnsi="Cambria"/>
                <w:color w:val="auto"/>
                <w:sz w:val="20"/>
                <w:szCs w:val="20"/>
              </w:rPr>
              <w:t>lesson</w:t>
            </w:r>
            <w:proofErr w:type="gramEnd"/>
            <w:r w:rsidR="005E1BA9">
              <w:rPr>
                <w:rFonts w:ascii="Cambria" w:hAnsi="Cambria"/>
                <w:color w:val="auto"/>
                <w:sz w:val="20"/>
                <w:szCs w:val="20"/>
              </w:rPr>
              <w:t xml:space="preserve"> using</w:t>
            </w:r>
            <w:r w:rsidR="008E529C">
              <w:rPr>
                <w:rFonts w:ascii="Cambria" w:hAnsi="Cambria"/>
                <w:color w:val="auto"/>
                <w:sz w:val="20"/>
                <w:szCs w:val="20"/>
              </w:rPr>
              <w:t xml:space="preserve"> </w:t>
            </w:r>
            <w:proofErr w:type="gramStart"/>
            <w:r w:rsidR="00765B6F">
              <w:rPr>
                <w:rFonts w:ascii="Cambria" w:hAnsi="Cambria"/>
                <w:color w:val="auto"/>
                <w:sz w:val="20"/>
                <w:szCs w:val="20"/>
              </w:rPr>
              <w:t>Video(</w:t>
            </w:r>
            <w:proofErr w:type="spellStart"/>
            <w:proofErr w:type="gramEnd"/>
            <w:r w:rsidR="00765B6F">
              <w:rPr>
                <w:rFonts w:ascii="Cambria" w:hAnsi="Cambria"/>
                <w:color w:val="auto"/>
                <w:sz w:val="20"/>
                <w:szCs w:val="20"/>
              </w:rPr>
              <w:t>Econlowdow</w:t>
            </w:r>
            <w:proofErr w:type="spellEnd"/>
            <w:r w:rsidR="00213DE0">
              <w:rPr>
                <w:rFonts w:ascii="Cambria" w:hAnsi="Cambria"/>
                <w:color w:val="auto"/>
                <w:sz w:val="20"/>
                <w:szCs w:val="20"/>
              </w:rPr>
              <w:t>/</w:t>
            </w:r>
            <w:proofErr w:type="spellStart"/>
            <w:r w:rsidR="00213DE0">
              <w:rPr>
                <w:rFonts w:ascii="Cambria" w:hAnsi="Cambria"/>
                <w:color w:val="auto"/>
                <w:sz w:val="20"/>
                <w:szCs w:val="20"/>
              </w:rPr>
              <w:t>Equlibrium</w:t>
            </w:r>
            <w:proofErr w:type="spellEnd"/>
            <w:r w:rsidR="00213DE0">
              <w:rPr>
                <w:rFonts w:ascii="Cambria" w:hAnsi="Cambria"/>
                <w:color w:val="auto"/>
                <w:sz w:val="20"/>
                <w:szCs w:val="20"/>
              </w:rPr>
              <w:t>)</w:t>
            </w:r>
            <w:r w:rsidR="00FD15EF">
              <w:rPr>
                <w:rFonts w:ascii="Cambria" w:hAnsi="Cambria"/>
                <w:color w:val="auto"/>
                <w:sz w:val="20"/>
                <w:szCs w:val="20"/>
              </w:rPr>
              <w:t xml:space="preserve"> </w:t>
            </w:r>
            <w:r w:rsidR="0008662A">
              <w:rPr>
                <w:rFonts w:ascii="Cambria" w:hAnsi="Cambria"/>
                <w:color w:val="auto"/>
                <w:sz w:val="20"/>
                <w:szCs w:val="20"/>
              </w:rPr>
              <w:t>6m</w:t>
            </w:r>
          </w:p>
          <w:p w14:paraId="4D612105" w14:textId="0781690E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7275CB0F" w14:textId="74601F54" w:rsidR="00FA1595" w:rsidRPr="00ED6F80" w:rsidRDefault="00B66847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SW </w:t>
            </w:r>
            <w:r w:rsidR="00EA44A7"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  <w:r w:rsidR="00213DE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09B28C6B" w14:textId="3A9CC25E" w:rsidR="009E226E" w:rsidRDefault="009E226E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67BFC1A9" w:rsidR="009E226E" w:rsidRDefault="00620551" w:rsidP="005E1BA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W create </w:t>
            </w:r>
            <w:r w:rsidR="00B365A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ph on </w:t>
            </w:r>
          </w:p>
          <w:p w14:paraId="4A659AAC" w14:textId="4089D25C" w:rsidR="00E1599F" w:rsidRDefault="00A01A0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Play Kahoot</w:t>
            </w:r>
          </w:p>
          <w:p w14:paraId="4986BCF7" w14:textId="1C73C575" w:rsidR="001A5270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B9AA823" w:rsidR="001A5270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  <w:r w:rsidR="001F377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KWL chart (What you KNOW, What you WANT to know, &amp; What you LEARNED </w:t>
            </w:r>
            <w:proofErr w:type="gramStart"/>
            <w:r w:rsidR="001F3771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1F3771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1F3771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1B0F4D1" w14:textId="77777777" w:rsidR="00967131" w:rsidRPr="00C42A01" w:rsidRDefault="00967131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Default="00C6012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4F660F8C" w14:textId="407D6965" w:rsidR="00D9117A" w:rsidRPr="00DA18EA" w:rsidRDefault="00D911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 m</w:t>
            </w:r>
          </w:p>
          <w:p w14:paraId="27A3831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070C3639" w14:textId="14A32902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</w:t>
            </w:r>
            <w:r w:rsidR="002170D5">
              <w:rPr>
                <w:rFonts w:ascii="Cambria" w:hAnsi="Cambria"/>
                <w:color w:val="000000" w:themeColor="text1"/>
                <w:sz w:val="20"/>
                <w:szCs w:val="20"/>
              </w:rPr>
              <w:t>n</w:t>
            </w:r>
          </w:p>
          <w:p w14:paraId="1CEE9069" w14:textId="4C751416" w:rsidR="002170D5" w:rsidRDefault="002170D5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Present</w:t>
            </w:r>
            <w:r w:rsidR="00FB351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cture notes</w:t>
            </w:r>
          </w:p>
          <w:p w14:paraId="3AE52EC8" w14:textId="081135DD" w:rsidR="00FB351A" w:rsidRDefault="00FB351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sw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write notes</w:t>
            </w:r>
          </w:p>
          <w:p w14:paraId="7A88CAA5" w14:textId="7EEE4563" w:rsidR="0089767A" w:rsidRDefault="00D60D8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omplete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conlowdown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module on </w:t>
            </w:r>
            <w:r w:rsidR="00D50C35">
              <w:rPr>
                <w:rFonts w:ascii="Cambria" w:hAnsi="Cambria"/>
                <w:color w:val="000000" w:themeColor="text1"/>
                <w:sz w:val="20"/>
                <w:szCs w:val="20"/>
              </w:rPr>
              <w:t>prices</w:t>
            </w:r>
          </w:p>
          <w:p w14:paraId="6CD32702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>lesson</w:t>
            </w:r>
            <w:proofErr w:type="gramEnd"/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B20BD" w14:textId="77777777" w:rsidR="00ED6F80" w:rsidRPr="00DA18EA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6B63B678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6B5C0231" w14:textId="77777777" w:rsidR="00ED6F80" w:rsidRPr="00224052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3CD0185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AC01E90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27614C96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5AC3DAE7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26B1A38A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07DBB3E3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1290BB46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(5 key points gained from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esson</w:t>
            </w:r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556D1B8F" w14:textId="77777777" w:rsidR="00ED6F80" w:rsidRPr="00C42A01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55C72074" w14:textId="77777777" w:rsidR="00ED6F80" w:rsidRPr="00224052" w:rsidRDefault="00ED6F80" w:rsidP="00ED6F8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334E45F" w14:textId="77777777" w:rsidR="00ED6F80" w:rsidRPr="00A76F6B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EC52A54" w14:textId="6CBBF4B7" w:rsidR="00406582" w:rsidRPr="00406582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D212716" w14:textId="607A5252" w:rsidR="00D22549" w:rsidRPr="008236EB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2A15B66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6D3A8552" w:rsidR="00D22549" w:rsidRDefault="00242B84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est</w:t>
            </w:r>
          </w:p>
          <w:p w14:paraId="631FF944" w14:textId="77777777" w:rsidR="00242B84" w:rsidRDefault="00242B84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E5F9B" w14:textId="444D8BD0" w:rsidR="009841BF" w:rsidRPr="003619F2" w:rsidRDefault="009841BF" w:rsidP="003619F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CE7DC0F" w14:textId="77777777" w:rsidR="00453354" w:rsidRPr="00254297" w:rsidRDefault="00453354" w:rsidP="00453354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25F1F362" w14:textId="77777777" w:rsidR="00453354" w:rsidRPr="003138BA" w:rsidRDefault="00453354" w:rsidP="00453354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E12B877" w14:textId="77777777" w:rsidR="00453354" w:rsidRDefault="00453354" w:rsidP="00453354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3F3B7A1B" w14:textId="3D53B756" w:rsidR="00453354" w:rsidRDefault="00453354" w:rsidP="00453354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 on </w:t>
            </w:r>
            <w:r w:rsidR="00253BDE">
              <w:rPr>
                <w:rFonts w:ascii="Cambria" w:hAnsi="Cambria"/>
                <w:b/>
                <w:bCs/>
                <w:sz w:val="20"/>
                <w:szCs w:val="20"/>
              </w:rPr>
              <w:t>business organizations</w:t>
            </w:r>
          </w:p>
          <w:p w14:paraId="67C84595" w14:textId="77777777" w:rsidR="00453354" w:rsidRPr="003138BA" w:rsidRDefault="00453354" w:rsidP="00453354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33B7143D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  <w:r w:rsidR="0025341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0CC423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0260B08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313F116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6EFE7FEB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5FCEC" w14:textId="1EA114C0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62D62B3" w14:textId="77777777" w:rsidR="00CA037F" w:rsidRDefault="00CA037F" w:rsidP="00CA037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6303CAD" w14:textId="77777777" w:rsidR="00CA037F" w:rsidRDefault="00CA037F" w:rsidP="00CA037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39495E8" w14:textId="77777777" w:rsidR="00CA037F" w:rsidRDefault="00CA037F" w:rsidP="00CA037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5647D60C" w14:textId="77777777" w:rsidR="00CA037F" w:rsidRDefault="00CA037F" w:rsidP="00CA037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72E1B3" w14:textId="77777777" w:rsidR="00FA24A0" w:rsidRDefault="00FA24A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66494E1" w14:textId="2407E3B3" w:rsidR="008C1D72" w:rsidRDefault="008C1D72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atch video</w:t>
            </w:r>
          </w:p>
          <w:p w14:paraId="5ABCBDD5" w14:textId="38D94BD0" w:rsidR="00983A41" w:rsidRDefault="0082018C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 for understanding</w:t>
            </w:r>
          </w:p>
          <w:p w14:paraId="063D7BD2" w14:textId="5FF727FD" w:rsidR="0082018C" w:rsidRDefault="00150279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-7</w:t>
            </w:r>
          </w:p>
          <w:p w14:paraId="72A6A7EA" w14:textId="77777777" w:rsidR="00150279" w:rsidRDefault="00150279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D27739B" w14:textId="3FF47E28" w:rsidR="003E1663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  <w:r w:rsidR="00481599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</w:p>
          <w:p w14:paraId="16C61893" w14:textId="77777777" w:rsidR="002D7F78" w:rsidRDefault="002D7F78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ACAEF54" w14:textId="307F48C6" w:rsidR="002D7F78" w:rsidRDefault="002D7F78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On questions </w:t>
            </w:r>
            <w:r w:rsidR="003E1663">
              <w:rPr>
                <w:rFonts w:ascii="Cambria" w:hAnsi="Cambria"/>
                <w:b/>
                <w:bCs/>
                <w:sz w:val="20"/>
                <w:szCs w:val="20"/>
              </w:rPr>
              <w:t xml:space="preserve">1-3 </w:t>
            </w:r>
          </w:p>
          <w:p w14:paraId="2BBA4B52" w14:textId="3A2A32CD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83705A" w14:textId="77777777" w:rsidR="00A56FA9" w:rsidRDefault="00A56FA9" w:rsidP="00A56FA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1B7A0304" w14:textId="77777777" w:rsidR="00A56FA9" w:rsidRDefault="00A56FA9" w:rsidP="00A56FA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2D26D85" w14:textId="77777777" w:rsidR="00A56FA9" w:rsidRDefault="00A56FA9" w:rsidP="00A56FA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4DC06294" w14:textId="77777777" w:rsidR="00A56FA9" w:rsidRDefault="00A56FA9" w:rsidP="00A56FA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44E3582B" w14:textId="6892AABE" w:rsidR="00F447AA" w:rsidRPr="006D32FE" w:rsidRDefault="00A56FA9" w:rsidP="00A56FA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reate supply and demand grap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5B2BEE99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6B0BBE3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0F4A55C2" w14:textId="77777777" w:rsid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0BA49C1" w14:textId="7043BA2C" w:rsidR="001B1F80" w:rsidRPr="006D32FE" w:rsidRDefault="001B1F80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reate </w:t>
            </w:r>
            <w:r w:rsidR="00285819">
              <w:rPr>
                <w:rFonts w:ascii="Cambria" w:hAnsi="Cambria"/>
                <w:sz w:val="20"/>
                <w:szCs w:val="20"/>
              </w:rPr>
              <w:t>supply and demand grap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0D1E9" w14:textId="77777777" w:rsidR="00A56FA9" w:rsidRDefault="00A56FA9" w:rsidP="00A56FA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73E1B47A" w14:textId="77777777" w:rsidR="00A56FA9" w:rsidRDefault="00A56FA9" w:rsidP="00A56FA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34D5AE8C" w14:textId="77777777" w:rsidR="00A56FA9" w:rsidRDefault="00A56FA9" w:rsidP="00A56FA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0495FF03" w14:textId="77777777" w:rsidR="00A56FA9" w:rsidRPr="006D32FE" w:rsidRDefault="00A56FA9" w:rsidP="00A56FA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5988913" w14:textId="0D23BD01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60F2C" w14:textId="77777777" w:rsidR="00F84005" w:rsidRDefault="00F84005" w:rsidP="00447C3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AA3D33"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  <w:p w14:paraId="5239DEA6" w14:textId="77777777" w:rsidR="00AA3D33" w:rsidRDefault="00AA3D33" w:rsidP="00447C3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</w:t>
            </w:r>
          </w:p>
          <w:p w14:paraId="201B3D3B" w14:textId="77777777" w:rsidR="00AA3D33" w:rsidRDefault="00AA3D33" w:rsidP="00447C3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facts gained</w:t>
            </w:r>
            <w:r w:rsidR="00874A02">
              <w:rPr>
                <w:rFonts w:ascii="Cambria" w:hAnsi="Cambria"/>
                <w:b/>
                <w:bCs/>
                <w:sz w:val="20"/>
                <w:szCs w:val="20"/>
              </w:rPr>
              <w:t xml:space="preserve"> from lessons</w:t>
            </w:r>
          </w:p>
          <w:p w14:paraId="24EC01D5" w14:textId="77777777" w:rsidR="00874A02" w:rsidRDefault="00874A02" w:rsidP="00447C3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</w:t>
            </w:r>
            <w:r w:rsidR="003478DF">
              <w:rPr>
                <w:rFonts w:ascii="Cambria" w:hAnsi="Cambria"/>
                <w:b/>
                <w:bCs/>
                <w:sz w:val="20"/>
                <w:szCs w:val="20"/>
              </w:rPr>
              <w:t xml:space="preserve"> words from lesson</w:t>
            </w:r>
          </w:p>
          <w:p w14:paraId="561DAD89" w14:textId="77777777" w:rsidR="003478DF" w:rsidRDefault="003478DF" w:rsidP="00447C3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lesson</w:t>
            </w:r>
          </w:p>
          <w:p w14:paraId="07989758" w14:textId="77777777" w:rsidR="000A2870" w:rsidRDefault="000A2870" w:rsidP="00447C3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7CFA3CC" w14:textId="7F79F305" w:rsidR="000A2870" w:rsidRPr="00447C37" w:rsidRDefault="000A2870" w:rsidP="00447C3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AECCAE0" w:rsidR="00925459" w:rsidRPr="00C01C2C" w:rsidRDefault="00C50120" w:rsidP="00C01C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Student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will complete thumbs up/thumbs down exit ticket slip provided by teach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FB5DD54" w:rsidR="00925459" w:rsidRPr="00C01C2C" w:rsidRDefault="00C5012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complete the star rating exit ticket provided by teacher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6B4E5A57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2767D" w14:textId="77777777" w:rsidR="003F2263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</w:t>
            </w:r>
            <w:r w:rsidR="000A2870">
              <w:rPr>
                <w:rFonts w:ascii="Cambria" w:hAnsi="Cambria"/>
                <w:b/>
                <w:bCs/>
                <w:sz w:val="20"/>
                <w:szCs w:val="20"/>
              </w:rPr>
              <w:t xml:space="preserve"> videos, audios, </w:t>
            </w:r>
            <w:r w:rsidR="003F2263">
              <w:rPr>
                <w:rFonts w:ascii="Cambria" w:hAnsi="Cambria"/>
                <w:b/>
                <w:bCs/>
                <w:sz w:val="20"/>
                <w:szCs w:val="20"/>
              </w:rPr>
              <w:t>reading</w:t>
            </w:r>
          </w:p>
          <w:p w14:paraId="45FFB9C0" w14:textId="77777777" w:rsidR="003F2263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by giving students choices</w:t>
            </w:r>
          </w:p>
          <w:p w14:paraId="1A0DECD4" w14:textId="4C286D8E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 Extra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E05DF" w14:textId="23FAB71B" w:rsidR="002E0267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</w:t>
            </w:r>
            <w:r w:rsidR="003F2263">
              <w:rPr>
                <w:rFonts w:ascii="Cambria" w:hAnsi="Cambria"/>
                <w:b/>
                <w:bCs/>
                <w:sz w:val="20"/>
                <w:szCs w:val="20"/>
              </w:rPr>
              <w:t>n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, </w:t>
            </w:r>
            <w:r w:rsidR="00791B09">
              <w:rPr>
                <w:rFonts w:ascii="Cambria" w:hAnsi="Cambria"/>
                <w:b/>
                <w:bCs/>
                <w:sz w:val="20"/>
                <w:szCs w:val="20"/>
              </w:rPr>
              <w:t>videos, audios, readings</w:t>
            </w:r>
          </w:p>
          <w:p w14:paraId="41A02A06" w14:textId="60052EB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4F7A6" w14:textId="77777777" w:rsidR="00791B09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</w:t>
            </w:r>
            <w:r w:rsidR="00791B09">
              <w:rPr>
                <w:rFonts w:ascii="Cambria" w:hAnsi="Cambria"/>
                <w:b/>
                <w:bCs/>
                <w:sz w:val="20"/>
                <w:szCs w:val="20"/>
              </w:rPr>
              <w:t>videos, audios, reading</w:t>
            </w:r>
          </w:p>
          <w:p w14:paraId="5F0DCB25" w14:textId="11CC8272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E275023" w:rsidR="000E7FAC" w:rsidRPr="006D32FE" w:rsidRDefault="00791B09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homework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8756C" w14:textId="77777777" w:rsidR="00263CF5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</w:t>
            </w:r>
            <w:proofErr w:type="spellStart"/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instruction,</w:t>
            </w:r>
            <w:r w:rsidR="00791B09">
              <w:rPr>
                <w:rFonts w:ascii="Cambria" w:hAnsi="Cambria"/>
                <w:b/>
                <w:bCs/>
                <w:sz w:val="20"/>
                <w:szCs w:val="20"/>
              </w:rPr>
              <w:t>videos</w:t>
            </w:r>
            <w:proofErr w:type="spellEnd"/>
            <w:proofErr w:type="gramEnd"/>
            <w:r w:rsidR="00791B09">
              <w:rPr>
                <w:rFonts w:ascii="Cambria" w:hAnsi="Cambria"/>
                <w:b/>
                <w:bCs/>
                <w:sz w:val="20"/>
                <w:szCs w:val="20"/>
              </w:rPr>
              <w:t>, audios</w:t>
            </w:r>
            <w:r w:rsidR="00263CF5">
              <w:rPr>
                <w:rFonts w:ascii="Cambria" w:hAnsi="Cambria"/>
                <w:b/>
                <w:bCs/>
                <w:sz w:val="20"/>
                <w:szCs w:val="20"/>
              </w:rPr>
              <w:t>, reading</w:t>
            </w:r>
          </w:p>
          <w:p w14:paraId="3AC6D394" w14:textId="1EA4F0D9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37ECB36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126C42E7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52A98F38" w:rsidR="00563912" w:rsidRPr="006D32FE" w:rsidRDefault="00563912" w:rsidP="0050521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E73CC" w14:textId="2B212AA5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37F70405" w:rsidR="00D60D8D" w:rsidRPr="006D32FE" w:rsidRDefault="00D60D8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20CEA277" w14:textId="77777777" w:rsidR="008031E8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6F55F07" w14:textId="4E717AE4" w:rsidR="009F49A9" w:rsidRPr="006D32FE" w:rsidRDefault="009F49A9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.or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5A25EDFB" w14:textId="77777777" w:rsidR="008031E8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E4B77B1" w14:textId="17E90E78" w:rsidR="009F49A9" w:rsidRPr="006D32FE" w:rsidRDefault="009F49A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4ECB23CF" w14:textId="77777777" w:rsidR="008031E8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  <w:p w14:paraId="603BAD92" w14:textId="4831D8B7" w:rsidR="009F49A9" w:rsidRPr="006D32FE" w:rsidRDefault="009F49A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7424A8E9" w:rsidR="008031E8" w:rsidRPr="006D32FE" w:rsidRDefault="009F49A9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A5C9CC" w14:textId="77777777" w:rsidR="009B044D" w:rsidRDefault="009B044D">
      <w:pPr>
        <w:spacing w:line="240" w:lineRule="auto"/>
      </w:pPr>
      <w:r>
        <w:separator/>
      </w:r>
    </w:p>
  </w:endnote>
  <w:endnote w:type="continuationSeparator" w:id="0">
    <w:p w14:paraId="2BDBE6C7" w14:textId="77777777" w:rsidR="009B044D" w:rsidRDefault="009B04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C86DF7" w14:textId="77777777" w:rsidR="009B044D" w:rsidRDefault="009B044D">
      <w:pPr>
        <w:spacing w:line="240" w:lineRule="auto"/>
      </w:pPr>
      <w:r>
        <w:separator/>
      </w:r>
    </w:p>
  </w:footnote>
  <w:footnote w:type="continuationSeparator" w:id="0">
    <w:p w14:paraId="69DC1C9B" w14:textId="77777777" w:rsidR="009B044D" w:rsidRDefault="009B044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FE4F3D"/>
    <w:multiLevelType w:val="hybridMultilevel"/>
    <w:tmpl w:val="177090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04668B"/>
    <w:multiLevelType w:val="hybridMultilevel"/>
    <w:tmpl w:val="1A4EAA24"/>
    <w:lvl w:ilvl="0" w:tplc="FFEA60E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D63FDC"/>
    <w:multiLevelType w:val="hybridMultilevel"/>
    <w:tmpl w:val="5858C034"/>
    <w:lvl w:ilvl="0" w:tplc="63AAEB8E">
      <w:start w:val="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457BC"/>
    <w:multiLevelType w:val="hybridMultilevel"/>
    <w:tmpl w:val="CDE07F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C16B4E"/>
    <w:multiLevelType w:val="hybridMultilevel"/>
    <w:tmpl w:val="A7804B0E"/>
    <w:lvl w:ilvl="0" w:tplc="B192C3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CE18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32B2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9CA7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A890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E62E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0CF1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6290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B430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993170"/>
    <w:multiLevelType w:val="hybridMultilevel"/>
    <w:tmpl w:val="DFF68D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B25E58"/>
    <w:multiLevelType w:val="hybridMultilevel"/>
    <w:tmpl w:val="1E724E6A"/>
    <w:lvl w:ilvl="0" w:tplc="71903A40">
      <w:start w:val="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D92DEE"/>
    <w:multiLevelType w:val="hybridMultilevel"/>
    <w:tmpl w:val="D18A1C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3951C0"/>
    <w:multiLevelType w:val="hybridMultilevel"/>
    <w:tmpl w:val="082C048A"/>
    <w:lvl w:ilvl="0" w:tplc="7A1276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7241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80A1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4ED7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AD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F40E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4CAC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F8F7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5048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F1C7E02"/>
    <w:multiLevelType w:val="hybridMultilevel"/>
    <w:tmpl w:val="BE9C0792"/>
    <w:lvl w:ilvl="0" w:tplc="FB4C1526">
      <w:start w:val="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0D5381"/>
    <w:multiLevelType w:val="hybridMultilevel"/>
    <w:tmpl w:val="A4FAAF44"/>
    <w:lvl w:ilvl="0" w:tplc="9FC49AA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0456B6"/>
    <w:multiLevelType w:val="hybridMultilevel"/>
    <w:tmpl w:val="899452BC"/>
    <w:lvl w:ilvl="0" w:tplc="818EB7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881B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6899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247A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5A13E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3A48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8609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88DE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F3C59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C774FB1"/>
    <w:multiLevelType w:val="hybridMultilevel"/>
    <w:tmpl w:val="E26CC5B0"/>
    <w:lvl w:ilvl="0" w:tplc="A3D6D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E062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8888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A402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6076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1459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2AF2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6E69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BA2C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0DA21F7"/>
    <w:multiLevelType w:val="hybridMultilevel"/>
    <w:tmpl w:val="5844A4CE"/>
    <w:lvl w:ilvl="0" w:tplc="1DAEE1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998F6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C6E5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96CE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881B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A8EB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5A58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E63D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2EA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520D41"/>
    <w:multiLevelType w:val="hybridMultilevel"/>
    <w:tmpl w:val="60E6F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573DE1"/>
    <w:multiLevelType w:val="hybridMultilevel"/>
    <w:tmpl w:val="E7703A0A"/>
    <w:lvl w:ilvl="0" w:tplc="DA32728C">
      <w:start w:val="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753003">
    <w:abstractNumId w:val="5"/>
  </w:num>
  <w:num w:numId="2" w16cid:durableId="1655641777">
    <w:abstractNumId w:val="7"/>
  </w:num>
  <w:num w:numId="3" w16cid:durableId="809397834">
    <w:abstractNumId w:val="4"/>
  </w:num>
  <w:num w:numId="4" w16cid:durableId="1991250844">
    <w:abstractNumId w:val="15"/>
  </w:num>
  <w:num w:numId="5" w16cid:durableId="1252739732">
    <w:abstractNumId w:val="14"/>
  </w:num>
  <w:num w:numId="6" w16cid:durableId="481241176">
    <w:abstractNumId w:val="10"/>
  </w:num>
  <w:num w:numId="7" w16cid:durableId="906644931">
    <w:abstractNumId w:val="13"/>
  </w:num>
  <w:num w:numId="8" w16cid:durableId="1301040065">
    <w:abstractNumId w:val="6"/>
  </w:num>
  <w:num w:numId="9" w16cid:durableId="364867353">
    <w:abstractNumId w:val="12"/>
  </w:num>
  <w:num w:numId="10" w16cid:durableId="1135565929">
    <w:abstractNumId w:val="1"/>
  </w:num>
  <w:num w:numId="11" w16cid:durableId="544177809">
    <w:abstractNumId w:val="3"/>
  </w:num>
  <w:num w:numId="12" w16cid:durableId="599679343">
    <w:abstractNumId w:val="2"/>
  </w:num>
  <w:num w:numId="13" w16cid:durableId="1818568679">
    <w:abstractNumId w:val="11"/>
  </w:num>
  <w:num w:numId="14" w16cid:durableId="734625362">
    <w:abstractNumId w:val="9"/>
  </w:num>
  <w:num w:numId="15" w16cid:durableId="244189840">
    <w:abstractNumId w:val="16"/>
  </w:num>
  <w:num w:numId="16" w16cid:durableId="941689422">
    <w:abstractNumId w:val="0"/>
  </w:num>
  <w:num w:numId="17" w16cid:durableId="506604457">
    <w:abstractNumId w:val="8"/>
  </w:num>
  <w:num w:numId="18" w16cid:durableId="240797546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1E8"/>
    <w:rsid w:val="000039E6"/>
    <w:rsid w:val="00003F6D"/>
    <w:rsid w:val="00005B00"/>
    <w:rsid w:val="000109CE"/>
    <w:rsid w:val="000145A1"/>
    <w:rsid w:val="000206A4"/>
    <w:rsid w:val="00020799"/>
    <w:rsid w:val="00024404"/>
    <w:rsid w:val="0002554A"/>
    <w:rsid w:val="00026139"/>
    <w:rsid w:val="00027D23"/>
    <w:rsid w:val="00030C70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0DBB"/>
    <w:rsid w:val="000531DB"/>
    <w:rsid w:val="00056A8E"/>
    <w:rsid w:val="0005716F"/>
    <w:rsid w:val="00060EA7"/>
    <w:rsid w:val="0006254D"/>
    <w:rsid w:val="00062699"/>
    <w:rsid w:val="00062C16"/>
    <w:rsid w:val="00071962"/>
    <w:rsid w:val="00077EA2"/>
    <w:rsid w:val="00080FB0"/>
    <w:rsid w:val="00081FD4"/>
    <w:rsid w:val="00082F9C"/>
    <w:rsid w:val="00083D78"/>
    <w:rsid w:val="00083FD9"/>
    <w:rsid w:val="0008662A"/>
    <w:rsid w:val="00087892"/>
    <w:rsid w:val="00090118"/>
    <w:rsid w:val="000901B5"/>
    <w:rsid w:val="00091959"/>
    <w:rsid w:val="00091D32"/>
    <w:rsid w:val="000A15BD"/>
    <w:rsid w:val="000A2870"/>
    <w:rsid w:val="000A52CF"/>
    <w:rsid w:val="000A70CF"/>
    <w:rsid w:val="000A7D71"/>
    <w:rsid w:val="000B0762"/>
    <w:rsid w:val="000B1A2E"/>
    <w:rsid w:val="000B2A7D"/>
    <w:rsid w:val="000B33FF"/>
    <w:rsid w:val="000B48B7"/>
    <w:rsid w:val="000B6BC0"/>
    <w:rsid w:val="000B7D40"/>
    <w:rsid w:val="000C43D1"/>
    <w:rsid w:val="000C6B0C"/>
    <w:rsid w:val="000C718C"/>
    <w:rsid w:val="000D0E94"/>
    <w:rsid w:val="000D1CF4"/>
    <w:rsid w:val="000D20F8"/>
    <w:rsid w:val="000D2436"/>
    <w:rsid w:val="000D45AC"/>
    <w:rsid w:val="000D4BDD"/>
    <w:rsid w:val="000D507B"/>
    <w:rsid w:val="000E2A52"/>
    <w:rsid w:val="000E2F8E"/>
    <w:rsid w:val="000E36FE"/>
    <w:rsid w:val="000E618D"/>
    <w:rsid w:val="000E67A1"/>
    <w:rsid w:val="000E6FE7"/>
    <w:rsid w:val="000E7FAC"/>
    <w:rsid w:val="000F22A5"/>
    <w:rsid w:val="000F5070"/>
    <w:rsid w:val="000F664C"/>
    <w:rsid w:val="001013FA"/>
    <w:rsid w:val="00101BF7"/>
    <w:rsid w:val="001021F5"/>
    <w:rsid w:val="00104135"/>
    <w:rsid w:val="001071C4"/>
    <w:rsid w:val="00107D30"/>
    <w:rsid w:val="001108F4"/>
    <w:rsid w:val="0011104D"/>
    <w:rsid w:val="00111ED1"/>
    <w:rsid w:val="00113963"/>
    <w:rsid w:val="0011546F"/>
    <w:rsid w:val="00116EFF"/>
    <w:rsid w:val="00121A1F"/>
    <w:rsid w:val="00121C77"/>
    <w:rsid w:val="001223E9"/>
    <w:rsid w:val="001347A0"/>
    <w:rsid w:val="00136232"/>
    <w:rsid w:val="00143043"/>
    <w:rsid w:val="00143231"/>
    <w:rsid w:val="001472F3"/>
    <w:rsid w:val="001475C3"/>
    <w:rsid w:val="00149D4A"/>
    <w:rsid w:val="00150279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192A"/>
    <w:rsid w:val="00181ED6"/>
    <w:rsid w:val="001821C9"/>
    <w:rsid w:val="00184502"/>
    <w:rsid w:val="00185CCE"/>
    <w:rsid w:val="00185F61"/>
    <w:rsid w:val="00186CA7"/>
    <w:rsid w:val="00187229"/>
    <w:rsid w:val="00187BF6"/>
    <w:rsid w:val="001908EB"/>
    <w:rsid w:val="001934FD"/>
    <w:rsid w:val="00193AC0"/>
    <w:rsid w:val="00197EA0"/>
    <w:rsid w:val="001A0360"/>
    <w:rsid w:val="001A3A8B"/>
    <w:rsid w:val="001A497E"/>
    <w:rsid w:val="001A5270"/>
    <w:rsid w:val="001B05F5"/>
    <w:rsid w:val="001B168C"/>
    <w:rsid w:val="001B1F80"/>
    <w:rsid w:val="001B5171"/>
    <w:rsid w:val="001C08DA"/>
    <w:rsid w:val="001C1C15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3771"/>
    <w:rsid w:val="001F7C4C"/>
    <w:rsid w:val="00200BA8"/>
    <w:rsid w:val="0020474B"/>
    <w:rsid w:val="00205F0A"/>
    <w:rsid w:val="002126AD"/>
    <w:rsid w:val="002130BF"/>
    <w:rsid w:val="00213139"/>
    <w:rsid w:val="002137A9"/>
    <w:rsid w:val="00213DE0"/>
    <w:rsid w:val="002142C7"/>
    <w:rsid w:val="0021502E"/>
    <w:rsid w:val="002154DC"/>
    <w:rsid w:val="00216B86"/>
    <w:rsid w:val="002170D5"/>
    <w:rsid w:val="00222F98"/>
    <w:rsid w:val="0022340E"/>
    <w:rsid w:val="00224052"/>
    <w:rsid w:val="00230303"/>
    <w:rsid w:val="00234083"/>
    <w:rsid w:val="002352C5"/>
    <w:rsid w:val="00235641"/>
    <w:rsid w:val="00235700"/>
    <w:rsid w:val="00235F45"/>
    <w:rsid w:val="00241C93"/>
    <w:rsid w:val="00242B84"/>
    <w:rsid w:val="00243141"/>
    <w:rsid w:val="00247C12"/>
    <w:rsid w:val="00247F4C"/>
    <w:rsid w:val="0025053B"/>
    <w:rsid w:val="00253418"/>
    <w:rsid w:val="00253BDE"/>
    <w:rsid w:val="00254297"/>
    <w:rsid w:val="00255F33"/>
    <w:rsid w:val="00257064"/>
    <w:rsid w:val="0026153E"/>
    <w:rsid w:val="00262DC1"/>
    <w:rsid w:val="00263CF5"/>
    <w:rsid w:val="00264E13"/>
    <w:rsid w:val="00265FEE"/>
    <w:rsid w:val="00266EE8"/>
    <w:rsid w:val="00267D98"/>
    <w:rsid w:val="00267ED5"/>
    <w:rsid w:val="00270A1D"/>
    <w:rsid w:val="00271D5F"/>
    <w:rsid w:val="0027277D"/>
    <w:rsid w:val="00273DDD"/>
    <w:rsid w:val="002756DC"/>
    <w:rsid w:val="00275786"/>
    <w:rsid w:val="00276838"/>
    <w:rsid w:val="00277248"/>
    <w:rsid w:val="002777F4"/>
    <w:rsid w:val="0028035B"/>
    <w:rsid w:val="002844EA"/>
    <w:rsid w:val="00285819"/>
    <w:rsid w:val="00286FBB"/>
    <w:rsid w:val="002921E5"/>
    <w:rsid w:val="002938D0"/>
    <w:rsid w:val="00293DDC"/>
    <w:rsid w:val="00294ECB"/>
    <w:rsid w:val="00294ED1"/>
    <w:rsid w:val="002A0262"/>
    <w:rsid w:val="002A0284"/>
    <w:rsid w:val="002A1DD2"/>
    <w:rsid w:val="002A22E5"/>
    <w:rsid w:val="002A44FF"/>
    <w:rsid w:val="002A47D3"/>
    <w:rsid w:val="002A6957"/>
    <w:rsid w:val="002B074F"/>
    <w:rsid w:val="002B3B96"/>
    <w:rsid w:val="002B6E96"/>
    <w:rsid w:val="002B7F1E"/>
    <w:rsid w:val="002C0C11"/>
    <w:rsid w:val="002C1B35"/>
    <w:rsid w:val="002C2CE9"/>
    <w:rsid w:val="002C4135"/>
    <w:rsid w:val="002C49C8"/>
    <w:rsid w:val="002C4D09"/>
    <w:rsid w:val="002C7999"/>
    <w:rsid w:val="002D1EAB"/>
    <w:rsid w:val="002D310D"/>
    <w:rsid w:val="002D3A04"/>
    <w:rsid w:val="002D5842"/>
    <w:rsid w:val="002D7F78"/>
    <w:rsid w:val="002E0206"/>
    <w:rsid w:val="002E0267"/>
    <w:rsid w:val="002E110D"/>
    <w:rsid w:val="002E3BFE"/>
    <w:rsid w:val="002E5269"/>
    <w:rsid w:val="002E63CD"/>
    <w:rsid w:val="002E64B6"/>
    <w:rsid w:val="002E7FC6"/>
    <w:rsid w:val="002F0CE8"/>
    <w:rsid w:val="002F2CF8"/>
    <w:rsid w:val="003008AF"/>
    <w:rsid w:val="00302150"/>
    <w:rsid w:val="00302632"/>
    <w:rsid w:val="0030556B"/>
    <w:rsid w:val="00305CDB"/>
    <w:rsid w:val="0031132F"/>
    <w:rsid w:val="003138BA"/>
    <w:rsid w:val="003138D7"/>
    <w:rsid w:val="00315C40"/>
    <w:rsid w:val="00315FD9"/>
    <w:rsid w:val="00317CE9"/>
    <w:rsid w:val="00321D82"/>
    <w:rsid w:val="00322B29"/>
    <w:rsid w:val="00324187"/>
    <w:rsid w:val="003245A2"/>
    <w:rsid w:val="0032521E"/>
    <w:rsid w:val="00325802"/>
    <w:rsid w:val="00325CAD"/>
    <w:rsid w:val="00325F42"/>
    <w:rsid w:val="00326F29"/>
    <w:rsid w:val="00330BFF"/>
    <w:rsid w:val="00332BA2"/>
    <w:rsid w:val="00333D72"/>
    <w:rsid w:val="00334F6C"/>
    <w:rsid w:val="00337EB6"/>
    <w:rsid w:val="00340F0D"/>
    <w:rsid w:val="00341DB6"/>
    <w:rsid w:val="00343612"/>
    <w:rsid w:val="00343855"/>
    <w:rsid w:val="003455EF"/>
    <w:rsid w:val="00345EA3"/>
    <w:rsid w:val="00346517"/>
    <w:rsid w:val="003478DF"/>
    <w:rsid w:val="00355704"/>
    <w:rsid w:val="003619F2"/>
    <w:rsid w:val="00362CB2"/>
    <w:rsid w:val="003643CE"/>
    <w:rsid w:val="00365F10"/>
    <w:rsid w:val="0036648D"/>
    <w:rsid w:val="00370F62"/>
    <w:rsid w:val="00371E81"/>
    <w:rsid w:val="003748EC"/>
    <w:rsid w:val="003751DD"/>
    <w:rsid w:val="00377ABB"/>
    <w:rsid w:val="003804C0"/>
    <w:rsid w:val="003815E1"/>
    <w:rsid w:val="00381963"/>
    <w:rsid w:val="00382425"/>
    <w:rsid w:val="0038282E"/>
    <w:rsid w:val="00385CC7"/>
    <w:rsid w:val="00387000"/>
    <w:rsid w:val="00391443"/>
    <w:rsid w:val="003928E6"/>
    <w:rsid w:val="0039668A"/>
    <w:rsid w:val="003A079B"/>
    <w:rsid w:val="003A0D5D"/>
    <w:rsid w:val="003A133E"/>
    <w:rsid w:val="003B1265"/>
    <w:rsid w:val="003C230C"/>
    <w:rsid w:val="003C2E29"/>
    <w:rsid w:val="003C4547"/>
    <w:rsid w:val="003C74B0"/>
    <w:rsid w:val="003D3065"/>
    <w:rsid w:val="003D3849"/>
    <w:rsid w:val="003D6265"/>
    <w:rsid w:val="003E006A"/>
    <w:rsid w:val="003E01DF"/>
    <w:rsid w:val="003E1663"/>
    <w:rsid w:val="003E446D"/>
    <w:rsid w:val="003F14E8"/>
    <w:rsid w:val="003F2263"/>
    <w:rsid w:val="003F3E51"/>
    <w:rsid w:val="00400157"/>
    <w:rsid w:val="004007B2"/>
    <w:rsid w:val="004039C9"/>
    <w:rsid w:val="00403FDF"/>
    <w:rsid w:val="00406582"/>
    <w:rsid w:val="004107C2"/>
    <w:rsid w:val="00411C40"/>
    <w:rsid w:val="00412D9C"/>
    <w:rsid w:val="004161FB"/>
    <w:rsid w:val="00417B98"/>
    <w:rsid w:val="004317D6"/>
    <w:rsid w:val="004322D0"/>
    <w:rsid w:val="00433BFF"/>
    <w:rsid w:val="00434164"/>
    <w:rsid w:val="00435F3F"/>
    <w:rsid w:val="004361AD"/>
    <w:rsid w:val="00436220"/>
    <w:rsid w:val="004421B0"/>
    <w:rsid w:val="00442474"/>
    <w:rsid w:val="00443BBC"/>
    <w:rsid w:val="00444CE1"/>
    <w:rsid w:val="004452A4"/>
    <w:rsid w:val="00445422"/>
    <w:rsid w:val="00446353"/>
    <w:rsid w:val="00447C37"/>
    <w:rsid w:val="00451935"/>
    <w:rsid w:val="00453354"/>
    <w:rsid w:val="0046585D"/>
    <w:rsid w:val="00467946"/>
    <w:rsid w:val="00473BFF"/>
    <w:rsid w:val="00476E1A"/>
    <w:rsid w:val="0048027B"/>
    <w:rsid w:val="00481599"/>
    <w:rsid w:val="00483C98"/>
    <w:rsid w:val="0048667B"/>
    <w:rsid w:val="0048706C"/>
    <w:rsid w:val="00487501"/>
    <w:rsid w:val="004963D9"/>
    <w:rsid w:val="004978B8"/>
    <w:rsid w:val="004A1AE1"/>
    <w:rsid w:val="004A1BDA"/>
    <w:rsid w:val="004B0A97"/>
    <w:rsid w:val="004B5C4F"/>
    <w:rsid w:val="004C02E2"/>
    <w:rsid w:val="004C1522"/>
    <w:rsid w:val="004C1CDC"/>
    <w:rsid w:val="004C270E"/>
    <w:rsid w:val="004C4218"/>
    <w:rsid w:val="004C4ECE"/>
    <w:rsid w:val="004D0477"/>
    <w:rsid w:val="004D3F37"/>
    <w:rsid w:val="004E1918"/>
    <w:rsid w:val="004E751D"/>
    <w:rsid w:val="004F0806"/>
    <w:rsid w:val="004F4129"/>
    <w:rsid w:val="004F4EFB"/>
    <w:rsid w:val="004F4FA3"/>
    <w:rsid w:val="004F766B"/>
    <w:rsid w:val="005009C6"/>
    <w:rsid w:val="00500AE5"/>
    <w:rsid w:val="005013B0"/>
    <w:rsid w:val="005015FA"/>
    <w:rsid w:val="00502122"/>
    <w:rsid w:val="00503AC2"/>
    <w:rsid w:val="00504FE3"/>
    <w:rsid w:val="00505219"/>
    <w:rsid w:val="00505A49"/>
    <w:rsid w:val="00510D04"/>
    <w:rsid w:val="00512F10"/>
    <w:rsid w:val="0051416F"/>
    <w:rsid w:val="005169AE"/>
    <w:rsid w:val="00517A9A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36E1C"/>
    <w:rsid w:val="00541431"/>
    <w:rsid w:val="00542987"/>
    <w:rsid w:val="00547560"/>
    <w:rsid w:val="0055047B"/>
    <w:rsid w:val="00551D14"/>
    <w:rsid w:val="005532BE"/>
    <w:rsid w:val="0055330E"/>
    <w:rsid w:val="0055332E"/>
    <w:rsid w:val="00561A7F"/>
    <w:rsid w:val="00562358"/>
    <w:rsid w:val="00562728"/>
    <w:rsid w:val="00563912"/>
    <w:rsid w:val="00572052"/>
    <w:rsid w:val="0057602E"/>
    <w:rsid w:val="005773D0"/>
    <w:rsid w:val="00577BD7"/>
    <w:rsid w:val="005814AD"/>
    <w:rsid w:val="00585A19"/>
    <w:rsid w:val="00591524"/>
    <w:rsid w:val="00591FCB"/>
    <w:rsid w:val="0059341D"/>
    <w:rsid w:val="005A1019"/>
    <w:rsid w:val="005A15C7"/>
    <w:rsid w:val="005A2787"/>
    <w:rsid w:val="005A2876"/>
    <w:rsid w:val="005A4352"/>
    <w:rsid w:val="005A4DB9"/>
    <w:rsid w:val="005A60DC"/>
    <w:rsid w:val="005A720C"/>
    <w:rsid w:val="005A72A6"/>
    <w:rsid w:val="005B3E67"/>
    <w:rsid w:val="005B4A77"/>
    <w:rsid w:val="005B673A"/>
    <w:rsid w:val="005B6D66"/>
    <w:rsid w:val="005C1680"/>
    <w:rsid w:val="005C27E8"/>
    <w:rsid w:val="005C3C48"/>
    <w:rsid w:val="005D1132"/>
    <w:rsid w:val="005D2579"/>
    <w:rsid w:val="005D28F6"/>
    <w:rsid w:val="005D43C2"/>
    <w:rsid w:val="005D55BE"/>
    <w:rsid w:val="005D5C60"/>
    <w:rsid w:val="005D75C1"/>
    <w:rsid w:val="005E01F8"/>
    <w:rsid w:val="005E0E39"/>
    <w:rsid w:val="005E1BA9"/>
    <w:rsid w:val="005E2409"/>
    <w:rsid w:val="005E26FA"/>
    <w:rsid w:val="005E4268"/>
    <w:rsid w:val="005E453A"/>
    <w:rsid w:val="005F000E"/>
    <w:rsid w:val="005F0A98"/>
    <w:rsid w:val="005F41B1"/>
    <w:rsid w:val="005F5848"/>
    <w:rsid w:val="005F65B1"/>
    <w:rsid w:val="005F7EEA"/>
    <w:rsid w:val="005F7F4F"/>
    <w:rsid w:val="00603574"/>
    <w:rsid w:val="00604850"/>
    <w:rsid w:val="006051BC"/>
    <w:rsid w:val="0060575D"/>
    <w:rsid w:val="006125D7"/>
    <w:rsid w:val="006201A3"/>
    <w:rsid w:val="00620551"/>
    <w:rsid w:val="0062115E"/>
    <w:rsid w:val="0062188B"/>
    <w:rsid w:val="0062265A"/>
    <w:rsid w:val="00622841"/>
    <w:rsid w:val="00622BF2"/>
    <w:rsid w:val="00627B7C"/>
    <w:rsid w:val="00630022"/>
    <w:rsid w:val="00631523"/>
    <w:rsid w:val="0063236D"/>
    <w:rsid w:val="006326FC"/>
    <w:rsid w:val="0063299F"/>
    <w:rsid w:val="00633D36"/>
    <w:rsid w:val="00633D9D"/>
    <w:rsid w:val="006346A0"/>
    <w:rsid w:val="00636095"/>
    <w:rsid w:val="00636620"/>
    <w:rsid w:val="00636781"/>
    <w:rsid w:val="00637C4D"/>
    <w:rsid w:val="00644028"/>
    <w:rsid w:val="00647D03"/>
    <w:rsid w:val="0065121C"/>
    <w:rsid w:val="0065362D"/>
    <w:rsid w:val="00654B06"/>
    <w:rsid w:val="0065767B"/>
    <w:rsid w:val="0066038D"/>
    <w:rsid w:val="00663414"/>
    <w:rsid w:val="0067071E"/>
    <w:rsid w:val="006769EE"/>
    <w:rsid w:val="006772C6"/>
    <w:rsid w:val="00677AD0"/>
    <w:rsid w:val="00680798"/>
    <w:rsid w:val="006821A7"/>
    <w:rsid w:val="00686222"/>
    <w:rsid w:val="00687280"/>
    <w:rsid w:val="00691B0C"/>
    <w:rsid w:val="006A279D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7B7"/>
    <w:rsid w:val="006D3F27"/>
    <w:rsid w:val="006D5604"/>
    <w:rsid w:val="006D6531"/>
    <w:rsid w:val="006E101B"/>
    <w:rsid w:val="006E1480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2129"/>
    <w:rsid w:val="00723159"/>
    <w:rsid w:val="00723577"/>
    <w:rsid w:val="00723964"/>
    <w:rsid w:val="00726184"/>
    <w:rsid w:val="00726D99"/>
    <w:rsid w:val="007313D2"/>
    <w:rsid w:val="00732C78"/>
    <w:rsid w:val="00735284"/>
    <w:rsid w:val="007366C9"/>
    <w:rsid w:val="007404CE"/>
    <w:rsid w:val="00740A9B"/>
    <w:rsid w:val="00741023"/>
    <w:rsid w:val="00741D33"/>
    <w:rsid w:val="0074589E"/>
    <w:rsid w:val="007462FF"/>
    <w:rsid w:val="00746F1F"/>
    <w:rsid w:val="00747A33"/>
    <w:rsid w:val="00747DB8"/>
    <w:rsid w:val="0075044D"/>
    <w:rsid w:val="007507AD"/>
    <w:rsid w:val="00754C04"/>
    <w:rsid w:val="00755687"/>
    <w:rsid w:val="00756053"/>
    <w:rsid w:val="00756078"/>
    <w:rsid w:val="00757387"/>
    <w:rsid w:val="00757901"/>
    <w:rsid w:val="007612E1"/>
    <w:rsid w:val="007617B3"/>
    <w:rsid w:val="00761933"/>
    <w:rsid w:val="007628AF"/>
    <w:rsid w:val="00763E4C"/>
    <w:rsid w:val="0076505A"/>
    <w:rsid w:val="00765B6F"/>
    <w:rsid w:val="00765E28"/>
    <w:rsid w:val="00766095"/>
    <w:rsid w:val="007667B4"/>
    <w:rsid w:val="00767E03"/>
    <w:rsid w:val="0076F155"/>
    <w:rsid w:val="007722C3"/>
    <w:rsid w:val="007762F7"/>
    <w:rsid w:val="00776ABE"/>
    <w:rsid w:val="0078074A"/>
    <w:rsid w:val="0078132A"/>
    <w:rsid w:val="00785D70"/>
    <w:rsid w:val="00791B09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516D"/>
    <w:rsid w:val="007A6953"/>
    <w:rsid w:val="007B0419"/>
    <w:rsid w:val="007B23A7"/>
    <w:rsid w:val="007B37E9"/>
    <w:rsid w:val="007B380C"/>
    <w:rsid w:val="007B3CA6"/>
    <w:rsid w:val="007B68E6"/>
    <w:rsid w:val="007B73AA"/>
    <w:rsid w:val="007C1917"/>
    <w:rsid w:val="007D048B"/>
    <w:rsid w:val="007D1060"/>
    <w:rsid w:val="007D1D6E"/>
    <w:rsid w:val="007D46E6"/>
    <w:rsid w:val="007D7A8C"/>
    <w:rsid w:val="007E0158"/>
    <w:rsid w:val="007E0982"/>
    <w:rsid w:val="007E25B8"/>
    <w:rsid w:val="007E4424"/>
    <w:rsid w:val="007E4D31"/>
    <w:rsid w:val="007E5AA1"/>
    <w:rsid w:val="007E5AFC"/>
    <w:rsid w:val="007E68E0"/>
    <w:rsid w:val="007E78E9"/>
    <w:rsid w:val="007F1148"/>
    <w:rsid w:val="007F2F9A"/>
    <w:rsid w:val="007F61AC"/>
    <w:rsid w:val="007F7A21"/>
    <w:rsid w:val="008016AE"/>
    <w:rsid w:val="00802BAA"/>
    <w:rsid w:val="008031E8"/>
    <w:rsid w:val="008070DF"/>
    <w:rsid w:val="00807172"/>
    <w:rsid w:val="00807AA1"/>
    <w:rsid w:val="00812A05"/>
    <w:rsid w:val="00813119"/>
    <w:rsid w:val="008143B7"/>
    <w:rsid w:val="0082018C"/>
    <w:rsid w:val="008220E5"/>
    <w:rsid w:val="008236EB"/>
    <w:rsid w:val="00825B8B"/>
    <w:rsid w:val="00825C09"/>
    <w:rsid w:val="008274FC"/>
    <w:rsid w:val="0083022E"/>
    <w:rsid w:val="0083719C"/>
    <w:rsid w:val="00844C40"/>
    <w:rsid w:val="00847CDF"/>
    <w:rsid w:val="00851849"/>
    <w:rsid w:val="008539A8"/>
    <w:rsid w:val="0085591E"/>
    <w:rsid w:val="00857F27"/>
    <w:rsid w:val="00860FBC"/>
    <w:rsid w:val="00861E4C"/>
    <w:rsid w:val="008627CB"/>
    <w:rsid w:val="00864326"/>
    <w:rsid w:val="008653CA"/>
    <w:rsid w:val="00865CE8"/>
    <w:rsid w:val="00872BAE"/>
    <w:rsid w:val="00874A02"/>
    <w:rsid w:val="00877837"/>
    <w:rsid w:val="00884840"/>
    <w:rsid w:val="00886F39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21D6"/>
    <w:rsid w:val="008B5B3A"/>
    <w:rsid w:val="008C1D72"/>
    <w:rsid w:val="008C1F88"/>
    <w:rsid w:val="008D0D51"/>
    <w:rsid w:val="008D2EA1"/>
    <w:rsid w:val="008D7DE4"/>
    <w:rsid w:val="008E0580"/>
    <w:rsid w:val="008E05DD"/>
    <w:rsid w:val="008E0865"/>
    <w:rsid w:val="008E3789"/>
    <w:rsid w:val="008E529C"/>
    <w:rsid w:val="008E5B0E"/>
    <w:rsid w:val="008E72DA"/>
    <w:rsid w:val="008F12CC"/>
    <w:rsid w:val="008F6909"/>
    <w:rsid w:val="00903B22"/>
    <w:rsid w:val="009046A5"/>
    <w:rsid w:val="00905F6C"/>
    <w:rsid w:val="00906657"/>
    <w:rsid w:val="009069FD"/>
    <w:rsid w:val="0091076B"/>
    <w:rsid w:val="00913861"/>
    <w:rsid w:val="00917FFB"/>
    <w:rsid w:val="00920C11"/>
    <w:rsid w:val="009226BF"/>
    <w:rsid w:val="00925459"/>
    <w:rsid w:val="0093144C"/>
    <w:rsid w:val="00933D0F"/>
    <w:rsid w:val="00936BC5"/>
    <w:rsid w:val="00937501"/>
    <w:rsid w:val="00945425"/>
    <w:rsid w:val="00945E73"/>
    <w:rsid w:val="00945F70"/>
    <w:rsid w:val="00947985"/>
    <w:rsid w:val="00947E13"/>
    <w:rsid w:val="00950862"/>
    <w:rsid w:val="009516AF"/>
    <w:rsid w:val="00952B59"/>
    <w:rsid w:val="009537C7"/>
    <w:rsid w:val="00954701"/>
    <w:rsid w:val="00955D52"/>
    <w:rsid w:val="0096008A"/>
    <w:rsid w:val="00961C7E"/>
    <w:rsid w:val="009626C1"/>
    <w:rsid w:val="00966F10"/>
    <w:rsid w:val="00967131"/>
    <w:rsid w:val="00967290"/>
    <w:rsid w:val="00970C0C"/>
    <w:rsid w:val="00972D22"/>
    <w:rsid w:val="009738F3"/>
    <w:rsid w:val="009768E1"/>
    <w:rsid w:val="00982D81"/>
    <w:rsid w:val="00983200"/>
    <w:rsid w:val="00983A41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44D"/>
    <w:rsid w:val="009B0566"/>
    <w:rsid w:val="009B0B43"/>
    <w:rsid w:val="009B1A8A"/>
    <w:rsid w:val="009B5110"/>
    <w:rsid w:val="009B70AC"/>
    <w:rsid w:val="009B7605"/>
    <w:rsid w:val="009C1469"/>
    <w:rsid w:val="009C3D72"/>
    <w:rsid w:val="009C6D9E"/>
    <w:rsid w:val="009D12D6"/>
    <w:rsid w:val="009D205C"/>
    <w:rsid w:val="009D3A4E"/>
    <w:rsid w:val="009D538C"/>
    <w:rsid w:val="009D7773"/>
    <w:rsid w:val="009E016E"/>
    <w:rsid w:val="009E0301"/>
    <w:rsid w:val="009E05ED"/>
    <w:rsid w:val="009E0BF2"/>
    <w:rsid w:val="009E0D79"/>
    <w:rsid w:val="009E1A04"/>
    <w:rsid w:val="009E226E"/>
    <w:rsid w:val="009E2637"/>
    <w:rsid w:val="009E2C1C"/>
    <w:rsid w:val="009E33B6"/>
    <w:rsid w:val="009E5FEC"/>
    <w:rsid w:val="009F0508"/>
    <w:rsid w:val="009F0D84"/>
    <w:rsid w:val="009F11B7"/>
    <w:rsid w:val="009F1C0C"/>
    <w:rsid w:val="009F3050"/>
    <w:rsid w:val="009F4790"/>
    <w:rsid w:val="009F49A9"/>
    <w:rsid w:val="009F5503"/>
    <w:rsid w:val="009F6121"/>
    <w:rsid w:val="009F72E0"/>
    <w:rsid w:val="00A00624"/>
    <w:rsid w:val="00A0096A"/>
    <w:rsid w:val="00A01A09"/>
    <w:rsid w:val="00A038A9"/>
    <w:rsid w:val="00A0518B"/>
    <w:rsid w:val="00A06693"/>
    <w:rsid w:val="00A070E4"/>
    <w:rsid w:val="00A10CFD"/>
    <w:rsid w:val="00A12B4D"/>
    <w:rsid w:val="00A152A7"/>
    <w:rsid w:val="00A16126"/>
    <w:rsid w:val="00A16336"/>
    <w:rsid w:val="00A16543"/>
    <w:rsid w:val="00A2063C"/>
    <w:rsid w:val="00A21DA3"/>
    <w:rsid w:val="00A23246"/>
    <w:rsid w:val="00A26358"/>
    <w:rsid w:val="00A26731"/>
    <w:rsid w:val="00A3104E"/>
    <w:rsid w:val="00A317C0"/>
    <w:rsid w:val="00A3505F"/>
    <w:rsid w:val="00A3593E"/>
    <w:rsid w:val="00A361E5"/>
    <w:rsid w:val="00A36433"/>
    <w:rsid w:val="00A36818"/>
    <w:rsid w:val="00A37D52"/>
    <w:rsid w:val="00A40E08"/>
    <w:rsid w:val="00A410A7"/>
    <w:rsid w:val="00A47EE4"/>
    <w:rsid w:val="00A50138"/>
    <w:rsid w:val="00A549B5"/>
    <w:rsid w:val="00A55863"/>
    <w:rsid w:val="00A56FA9"/>
    <w:rsid w:val="00A57E82"/>
    <w:rsid w:val="00A60798"/>
    <w:rsid w:val="00A64538"/>
    <w:rsid w:val="00A66262"/>
    <w:rsid w:val="00A74114"/>
    <w:rsid w:val="00A75B35"/>
    <w:rsid w:val="00A76F6B"/>
    <w:rsid w:val="00A82003"/>
    <w:rsid w:val="00A83BF8"/>
    <w:rsid w:val="00A84287"/>
    <w:rsid w:val="00A872A3"/>
    <w:rsid w:val="00A87763"/>
    <w:rsid w:val="00A932ED"/>
    <w:rsid w:val="00A95DDC"/>
    <w:rsid w:val="00A95FE4"/>
    <w:rsid w:val="00AA0CDD"/>
    <w:rsid w:val="00AA0EB6"/>
    <w:rsid w:val="00AA16F2"/>
    <w:rsid w:val="00AA3D33"/>
    <w:rsid w:val="00AA5D83"/>
    <w:rsid w:val="00AA5EF6"/>
    <w:rsid w:val="00AA689E"/>
    <w:rsid w:val="00AB2063"/>
    <w:rsid w:val="00AB76FC"/>
    <w:rsid w:val="00AC147F"/>
    <w:rsid w:val="00AC18F2"/>
    <w:rsid w:val="00AC20E3"/>
    <w:rsid w:val="00AC2BF3"/>
    <w:rsid w:val="00AC2D2A"/>
    <w:rsid w:val="00AC50BF"/>
    <w:rsid w:val="00AC55BF"/>
    <w:rsid w:val="00AD0245"/>
    <w:rsid w:val="00AD3C07"/>
    <w:rsid w:val="00AD7A5E"/>
    <w:rsid w:val="00AE0966"/>
    <w:rsid w:val="00AE3F95"/>
    <w:rsid w:val="00AE45EE"/>
    <w:rsid w:val="00AE60F7"/>
    <w:rsid w:val="00AE6D83"/>
    <w:rsid w:val="00AF0BAA"/>
    <w:rsid w:val="00AF0F6C"/>
    <w:rsid w:val="00AF1FA3"/>
    <w:rsid w:val="00AF39AA"/>
    <w:rsid w:val="00AF7BF7"/>
    <w:rsid w:val="00B00FE6"/>
    <w:rsid w:val="00B01DA9"/>
    <w:rsid w:val="00B05AC9"/>
    <w:rsid w:val="00B065FD"/>
    <w:rsid w:val="00B06BB6"/>
    <w:rsid w:val="00B06DA9"/>
    <w:rsid w:val="00B12537"/>
    <w:rsid w:val="00B15058"/>
    <w:rsid w:val="00B16504"/>
    <w:rsid w:val="00B179C1"/>
    <w:rsid w:val="00B22732"/>
    <w:rsid w:val="00B252EA"/>
    <w:rsid w:val="00B30B65"/>
    <w:rsid w:val="00B33395"/>
    <w:rsid w:val="00B35295"/>
    <w:rsid w:val="00B361BA"/>
    <w:rsid w:val="00B365A4"/>
    <w:rsid w:val="00B37632"/>
    <w:rsid w:val="00B37E68"/>
    <w:rsid w:val="00B425AF"/>
    <w:rsid w:val="00B436FD"/>
    <w:rsid w:val="00B45DFF"/>
    <w:rsid w:val="00B514C8"/>
    <w:rsid w:val="00B536BD"/>
    <w:rsid w:val="00B55BC5"/>
    <w:rsid w:val="00B5604E"/>
    <w:rsid w:val="00B60BC1"/>
    <w:rsid w:val="00B6113C"/>
    <w:rsid w:val="00B62131"/>
    <w:rsid w:val="00B65590"/>
    <w:rsid w:val="00B66847"/>
    <w:rsid w:val="00B67317"/>
    <w:rsid w:val="00B675DB"/>
    <w:rsid w:val="00B676EF"/>
    <w:rsid w:val="00B72C47"/>
    <w:rsid w:val="00B75EF9"/>
    <w:rsid w:val="00B80BB1"/>
    <w:rsid w:val="00B861F8"/>
    <w:rsid w:val="00B916E7"/>
    <w:rsid w:val="00B95329"/>
    <w:rsid w:val="00B959BC"/>
    <w:rsid w:val="00B971C1"/>
    <w:rsid w:val="00B97F58"/>
    <w:rsid w:val="00BA3592"/>
    <w:rsid w:val="00BA65DA"/>
    <w:rsid w:val="00BA6810"/>
    <w:rsid w:val="00BA7451"/>
    <w:rsid w:val="00BB375A"/>
    <w:rsid w:val="00BB3DFC"/>
    <w:rsid w:val="00BB66CF"/>
    <w:rsid w:val="00BC1262"/>
    <w:rsid w:val="00BD454E"/>
    <w:rsid w:val="00BD4E5C"/>
    <w:rsid w:val="00BD4FFF"/>
    <w:rsid w:val="00BD5F79"/>
    <w:rsid w:val="00BDBFD6"/>
    <w:rsid w:val="00BE29F8"/>
    <w:rsid w:val="00BE62D2"/>
    <w:rsid w:val="00BE7787"/>
    <w:rsid w:val="00BE780C"/>
    <w:rsid w:val="00BF16EC"/>
    <w:rsid w:val="00BF1E68"/>
    <w:rsid w:val="00BF215D"/>
    <w:rsid w:val="00BF5F51"/>
    <w:rsid w:val="00C01C2C"/>
    <w:rsid w:val="00C0709C"/>
    <w:rsid w:val="00C075D3"/>
    <w:rsid w:val="00C0766C"/>
    <w:rsid w:val="00C14E52"/>
    <w:rsid w:val="00C17172"/>
    <w:rsid w:val="00C27645"/>
    <w:rsid w:val="00C27D64"/>
    <w:rsid w:val="00C30660"/>
    <w:rsid w:val="00C35681"/>
    <w:rsid w:val="00C3609A"/>
    <w:rsid w:val="00C420E6"/>
    <w:rsid w:val="00C423C7"/>
    <w:rsid w:val="00C428E8"/>
    <w:rsid w:val="00C42A01"/>
    <w:rsid w:val="00C50120"/>
    <w:rsid w:val="00C50CC4"/>
    <w:rsid w:val="00C50DDD"/>
    <w:rsid w:val="00C539BF"/>
    <w:rsid w:val="00C56EA1"/>
    <w:rsid w:val="00C570DB"/>
    <w:rsid w:val="00C6012D"/>
    <w:rsid w:val="00C60F69"/>
    <w:rsid w:val="00C6719D"/>
    <w:rsid w:val="00C67235"/>
    <w:rsid w:val="00C67842"/>
    <w:rsid w:val="00C70AE7"/>
    <w:rsid w:val="00C72468"/>
    <w:rsid w:val="00C72498"/>
    <w:rsid w:val="00C72B51"/>
    <w:rsid w:val="00C72FBD"/>
    <w:rsid w:val="00C74565"/>
    <w:rsid w:val="00C74F40"/>
    <w:rsid w:val="00C75066"/>
    <w:rsid w:val="00C803EF"/>
    <w:rsid w:val="00C80C96"/>
    <w:rsid w:val="00C82A41"/>
    <w:rsid w:val="00C86963"/>
    <w:rsid w:val="00C9298B"/>
    <w:rsid w:val="00CA037F"/>
    <w:rsid w:val="00CA10C0"/>
    <w:rsid w:val="00CA3446"/>
    <w:rsid w:val="00CA4031"/>
    <w:rsid w:val="00CA4E25"/>
    <w:rsid w:val="00CA62FF"/>
    <w:rsid w:val="00CB07EC"/>
    <w:rsid w:val="00CB398A"/>
    <w:rsid w:val="00CB53E1"/>
    <w:rsid w:val="00CB55D4"/>
    <w:rsid w:val="00CC22EC"/>
    <w:rsid w:val="00CC55C7"/>
    <w:rsid w:val="00CC657C"/>
    <w:rsid w:val="00CD0B6F"/>
    <w:rsid w:val="00CD133A"/>
    <w:rsid w:val="00CD2DFF"/>
    <w:rsid w:val="00CD3935"/>
    <w:rsid w:val="00CD67A6"/>
    <w:rsid w:val="00CD731F"/>
    <w:rsid w:val="00CE14A3"/>
    <w:rsid w:val="00CE5B86"/>
    <w:rsid w:val="00CF0BB2"/>
    <w:rsid w:val="00CF468C"/>
    <w:rsid w:val="00CF46DA"/>
    <w:rsid w:val="00CF589C"/>
    <w:rsid w:val="00D00223"/>
    <w:rsid w:val="00D003CB"/>
    <w:rsid w:val="00D00D80"/>
    <w:rsid w:val="00D014FB"/>
    <w:rsid w:val="00D0422A"/>
    <w:rsid w:val="00D05F63"/>
    <w:rsid w:val="00D06D0D"/>
    <w:rsid w:val="00D0764B"/>
    <w:rsid w:val="00D1275D"/>
    <w:rsid w:val="00D1348C"/>
    <w:rsid w:val="00D14E9D"/>
    <w:rsid w:val="00D15128"/>
    <w:rsid w:val="00D15D13"/>
    <w:rsid w:val="00D1608D"/>
    <w:rsid w:val="00D16EA7"/>
    <w:rsid w:val="00D17ED5"/>
    <w:rsid w:val="00D20E20"/>
    <w:rsid w:val="00D21E6B"/>
    <w:rsid w:val="00D22549"/>
    <w:rsid w:val="00D24AAF"/>
    <w:rsid w:val="00D24B51"/>
    <w:rsid w:val="00D27EC4"/>
    <w:rsid w:val="00D33CAF"/>
    <w:rsid w:val="00D36030"/>
    <w:rsid w:val="00D3688E"/>
    <w:rsid w:val="00D37FC7"/>
    <w:rsid w:val="00D400D2"/>
    <w:rsid w:val="00D4678E"/>
    <w:rsid w:val="00D476B0"/>
    <w:rsid w:val="00D50C35"/>
    <w:rsid w:val="00D60D8D"/>
    <w:rsid w:val="00D649F7"/>
    <w:rsid w:val="00D6684F"/>
    <w:rsid w:val="00D72720"/>
    <w:rsid w:val="00D7352D"/>
    <w:rsid w:val="00D76EBA"/>
    <w:rsid w:val="00D8295B"/>
    <w:rsid w:val="00D843CA"/>
    <w:rsid w:val="00D8546D"/>
    <w:rsid w:val="00D9117A"/>
    <w:rsid w:val="00D91DE2"/>
    <w:rsid w:val="00D92F7F"/>
    <w:rsid w:val="00D9377A"/>
    <w:rsid w:val="00D939A9"/>
    <w:rsid w:val="00DA1448"/>
    <w:rsid w:val="00DA1641"/>
    <w:rsid w:val="00DA18EA"/>
    <w:rsid w:val="00DA3D09"/>
    <w:rsid w:val="00DA3FA2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C6CAC"/>
    <w:rsid w:val="00DD4142"/>
    <w:rsid w:val="00DD533D"/>
    <w:rsid w:val="00DD6DC7"/>
    <w:rsid w:val="00DD77EB"/>
    <w:rsid w:val="00DE4D6F"/>
    <w:rsid w:val="00DE65CA"/>
    <w:rsid w:val="00DE65CB"/>
    <w:rsid w:val="00DE7315"/>
    <w:rsid w:val="00DE75C6"/>
    <w:rsid w:val="00DE78BF"/>
    <w:rsid w:val="00DF205C"/>
    <w:rsid w:val="00DF4B7B"/>
    <w:rsid w:val="00DF6CBC"/>
    <w:rsid w:val="00E01AA5"/>
    <w:rsid w:val="00E06F2B"/>
    <w:rsid w:val="00E07913"/>
    <w:rsid w:val="00E12F5F"/>
    <w:rsid w:val="00E139E2"/>
    <w:rsid w:val="00E1599F"/>
    <w:rsid w:val="00E1699D"/>
    <w:rsid w:val="00E21F4B"/>
    <w:rsid w:val="00E24327"/>
    <w:rsid w:val="00E24B7B"/>
    <w:rsid w:val="00E24DEA"/>
    <w:rsid w:val="00E263F2"/>
    <w:rsid w:val="00E278E9"/>
    <w:rsid w:val="00E325EF"/>
    <w:rsid w:val="00E40698"/>
    <w:rsid w:val="00E418B1"/>
    <w:rsid w:val="00E41C33"/>
    <w:rsid w:val="00E469B8"/>
    <w:rsid w:val="00E469F6"/>
    <w:rsid w:val="00E5102F"/>
    <w:rsid w:val="00E55324"/>
    <w:rsid w:val="00E621D4"/>
    <w:rsid w:val="00E67DB7"/>
    <w:rsid w:val="00E67E33"/>
    <w:rsid w:val="00E72318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A5A20"/>
    <w:rsid w:val="00EA62A4"/>
    <w:rsid w:val="00EA6F53"/>
    <w:rsid w:val="00EB29D0"/>
    <w:rsid w:val="00EB3028"/>
    <w:rsid w:val="00EB4A6B"/>
    <w:rsid w:val="00EB5FDB"/>
    <w:rsid w:val="00EB6477"/>
    <w:rsid w:val="00EC0089"/>
    <w:rsid w:val="00EC0BDD"/>
    <w:rsid w:val="00EC5401"/>
    <w:rsid w:val="00EC721B"/>
    <w:rsid w:val="00ED00EF"/>
    <w:rsid w:val="00ED2641"/>
    <w:rsid w:val="00ED5323"/>
    <w:rsid w:val="00ED6F00"/>
    <w:rsid w:val="00ED6F80"/>
    <w:rsid w:val="00EE0418"/>
    <w:rsid w:val="00EE0944"/>
    <w:rsid w:val="00EE13E4"/>
    <w:rsid w:val="00EE2281"/>
    <w:rsid w:val="00EE5AFB"/>
    <w:rsid w:val="00EE5E18"/>
    <w:rsid w:val="00EF0065"/>
    <w:rsid w:val="00EF04FB"/>
    <w:rsid w:val="00EF5096"/>
    <w:rsid w:val="00EF59D1"/>
    <w:rsid w:val="00EF5C56"/>
    <w:rsid w:val="00EF6705"/>
    <w:rsid w:val="00EF7CF8"/>
    <w:rsid w:val="00F00058"/>
    <w:rsid w:val="00F00CFE"/>
    <w:rsid w:val="00F0782E"/>
    <w:rsid w:val="00F1026B"/>
    <w:rsid w:val="00F10E4B"/>
    <w:rsid w:val="00F1109E"/>
    <w:rsid w:val="00F15621"/>
    <w:rsid w:val="00F166FC"/>
    <w:rsid w:val="00F23F8D"/>
    <w:rsid w:val="00F2590C"/>
    <w:rsid w:val="00F27B81"/>
    <w:rsid w:val="00F30D0F"/>
    <w:rsid w:val="00F31A5A"/>
    <w:rsid w:val="00F31E20"/>
    <w:rsid w:val="00F3215B"/>
    <w:rsid w:val="00F36049"/>
    <w:rsid w:val="00F376E4"/>
    <w:rsid w:val="00F37B08"/>
    <w:rsid w:val="00F40BAB"/>
    <w:rsid w:val="00F41C48"/>
    <w:rsid w:val="00F42AD3"/>
    <w:rsid w:val="00F447AA"/>
    <w:rsid w:val="00F46FA2"/>
    <w:rsid w:val="00F55927"/>
    <w:rsid w:val="00F56745"/>
    <w:rsid w:val="00F56974"/>
    <w:rsid w:val="00F579A7"/>
    <w:rsid w:val="00F61667"/>
    <w:rsid w:val="00F62AAC"/>
    <w:rsid w:val="00F62BD8"/>
    <w:rsid w:val="00F62DFF"/>
    <w:rsid w:val="00F665D5"/>
    <w:rsid w:val="00F72621"/>
    <w:rsid w:val="00F74142"/>
    <w:rsid w:val="00F7520A"/>
    <w:rsid w:val="00F7595B"/>
    <w:rsid w:val="00F817DB"/>
    <w:rsid w:val="00F84005"/>
    <w:rsid w:val="00F97324"/>
    <w:rsid w:val="00F979FC"/>
    <w:rsid w:val="00F97C97"/>
    <w:rsid w:val="00FA0819"/>
    <w:rsid w:val="00FA1595"/>
    <w:rsid w:val="00FA24A0"/>
    <w:rsid w:val="00FA24AF"/>
    <w:rsid w:val="00FA46AF"/>
    <w:rsid w:val="00FA7A9D"/>
    <w:rsid w:val="00FB075A"/>
    <w:rsid w:val="00FB2EFE"/>
    <w:rsid w:val="00FB351A"/>
    <w:rsid w:val="00FB5998"/>
    <w:rsid w:val="00FB6CB6"/>
    <w:rsid w:val="00FC0290"/>
    <w:rsid w:val="00FC037A"/>
    <w:rsid w:val="00FC2913"/>
    <w:rsid w:val="00FC2CD8"/>
    <w:rsid w:val="00FC47CD"/>
    <w:rsid w:val="00FC5336"/>
    <w:rsid w:val="00FC5440"/>
    <w:rsid w:val="00FD15EF"/>
    <w:rsid w:val="00FD2279"/>
    <w:rsid w:val="00FD3D52"/>
    <w:rsid w:val="00FD5B4D"/>
    <w:rsid w:val="00FD61D5"/>
    <w:rsid w:val="00FE2FF6"/>
    <w:rsid w:val="00FE4378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8411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3861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7695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72803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78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597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2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002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37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274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1123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379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563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41472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134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532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2072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729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6</Pages>
  <Words>1485</Words>
  <Characters>846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62</cp:revision>
  <cp:lastPrinted>2024-11-08T19:25:00Z</cp:lastPrinted>
  <dcterms:created xsi:type="dcterms:W3CDTF">2024-11-22T16:45:00Z</dcterms:created>
  <dcterms:modified xsi:type="dcterms:W3CDTF">2025-03-28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